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 xml:space="preserve">LAPORAN PRAKTIKUM </w:t>
      </w:r>
    </w:p>
    <w:p w14:paraId="741195BA" w14:textId="44377C84" w:rsidR="006A2184" w:rsidRPr="00BC26A1" w:rsidRDefault="00E72BEF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PEMROGRAMAN BERBASIS WEB</w:t>
      </w:r>
    </w:p>
    <w:p w14:paraId="61AA0438" w14:textId="77F98696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“</w:t>
      </w:r>
      <w:bookmarkStart w:id="0" w:name="_Hlk52128155"/>
      <w:r w:rsidR="00DB562B">
        <w:rPr>
          <w:rFonts w:ascii="Times New Roman" w:hAnsi="Times New Roman" w:cs="Times New Roman"/>
          <w:b/>
          <w:sz w:val="24"/>
          <w:szCs w:val="24"/>
        </w:rPr>
        <w:t>Langkah-Langkah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52B05" w:rsidRPr="00BC26A1">
        <w:rPr>
          <w:rFonts w:ascii="Times New Roman" w:hAnsi="Times New Roman" w:cs="Times New Roman"/>
          <w:b/>
          <w:sz w:val="24"/>
          <w:szCs w:val="24"/>
        </w:rPr>
        <w:t>Membuat</w:t>
      </w:r>
      <w:proofErr w:type="spellEnd"/>
      <w:r w:rsidR="00C3703D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3703D" w:rsidRPr="00BC26A1">
        <w:rPr>
          <w:rFonts w:ascii="Times New Roman" w:hAnsi="Times New Roman" w:cs="Times New Roman"/>
          <w:b/>
          <w:i/>
          <w:iCs/>
          <w:sz w:val="24"/>
          <w:szCs w:val="24"/>
        </w:rPr>
        <w:t>Director</w:t>
      </w:r>
      <w:r w:rsidR="00DB562B">
        <w:rPr>
          <w:rFonts w:ascii="Times New Roman" w:hAnsi="Times New Roman" w:cs="Times New Roman"/>
          <w:b/>
          <w:i/>
          <w:iCs/>
          <w:sz w:val="24"/>
          <w:szCs w:val="24"/>
        </w:rPr>
        <w:t>y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9117F">
        <w:rPr>
          <w:rFonts w:ascii="Times New Roman" w:hAnsi="Times New Roman" w:cs="Times New Roman"/>
          <w:b/>
          <w:sz w:val="24"/>
          <w:szCs w:val="24"/>
        </w:rPr>
        <w:t>&amp;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2B05" w:rsidRPr="00BC26A1">
        <w:rPr>
          <w:rFonts w:ascii="Times New Roman" w:hAnsi="Times New Roman" w:cs="Times New Roman"/>
          <w:b/>
          <w:i/>
          <w:iCs/>
          <w:sz w:val="24"/>
          <w:szCs w:val="24"/>
        </w:rPr>
        <w:t>Upload File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52B05" w:rsidRPr="00BC26A1">
        <w:rPr>
          <w:rFonts w:ascii="Times New Roman" w:hAnsi="Times New Roman" w:cs="Times New Roman"/>
          <w:b/>
          <w:sz w:val="24"/>
          <w:szCs w:val="24"/>
        </w:rPr>
        <w:t>ke</w:t>
      </w:r>
      <w:proofErr w:type="spellEnd"/>
      <w:r w:rsidR="00052B05"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52B05" w:rsidRPr="00BC26A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Directory </w:t>
      </w:r>
      <w:r w:rsidR="00EA579A" w:rsidRPr="00BC26A1">
        <w:rPr>
          <w:rFonts w:ascii="Times New Roman" w:hAnsi="Times New Roman" w:cs="Times New Roman"/>
          <w:b/>
          <w:sz w:val="24"/>
          <w:szCs w:val="24"/>
        </w:rPr>
        <w:t>p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>ada Git</w:t>
      </w:r>
      <w:r w:rsidR="00B15C5A" w:rsidRPr="00BC26A1">
        <w:rPr>
          <w:rFonts w:ascii="Times New Roman" w:hAnsi="Times New Roman" w:cs="Times New Roman"/>
          <w:b/>
          <w:sz w:val="24"/>
          <w:szCs w:val="24"/>
        </w:rPr>
        <w:t>H</w:t>
      </w:r>
      <w:r w:rsidR="00052B05" w:rsidRPr="00BC26A1">
        <w:rPr>
          <w:rFonts w:ascii="Times New Roman" w:hAnsi="Times New Roman" w:cs="Times New Roman"/>
          <w:b/>
          <w:sz w:val="24"/>
          <w:szCs w:val="24"/>
        </w:rPr>
        <w:t>ub</w:t>
      </w:r>
      <w:bookmarkEnd w:id="0"/>
      <w:r w:rsidR="00A9117F"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 w:rsidR="00A9117F">
        <w:rPr>
          <w:rFonts w:ascii="Times New Roman" w:hAnsi="Times New Roman" w:cs="Times New Roman"/>
          <w:b/>
          <w:sz w:val="24"/>
          <w:szCs w:val="24"/>
        </w:rPr>
        <w:t>Implementasi</w:t>
      </w:r>
      <w:proofErr w:type="spellEnd"/>
      <w:r w:rsidR="00A9117F">
        <w:rPr>
          <w:rFonts w:ascii="Times New Roman" w:hAnsi="Times New Roman" w:cs="Times New Roman"/>
          <w:b/>
          <w:sz w:val="24"/>
          <w:szCs w:val="24"/>
        </w:rPr>
        <w:t xml:space="preserve"> XHTML</w:t>
      </w:r>
      <w:r w:rsidRPr="00BC26A1">
        <w:rPr>
          <w:rFonts w:ascii="Times New Roman" w:hAnsi="Times New Roman" w:cs="Times New Roman"/>
          <w:b/>
          <w:sz w:val="24"/>
          <w:szCs w:val="24"/>
        </w:rPr>
        <w:t>”</w:t>
      </w:r>
    </w:p>
    <w:p w14:paraId="5270B7BA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453D2D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48C2B1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2619D87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C26A1">
        <w:rPr>
          <w:rFonts w:ascii="Times New Roman" w:hAnsi="Times New Roman" w:cs="Times New Roman"/>
          <w:noProof/>
          <w:sz w:val="24"/>
          <w:szCs w:val="24"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C26A1">
        <w:rPr>
          <w:rFonts w:ascii="Times New Roman" w:hAnsi="Times New Roman" w:cs="Times New Roman"/>
          <w:sz w:val="24"/>
          <w:szCs w:val="24"/>
        </w:rPr>
        <w:t>Oleh :</w:t>
      </w:r>
      <w:proofErr w:type="gramEnd"/>
    </w:p>
    <w:p w14:paraId="6B0CD3F7" w14:textId="77777777" w:rsidR="006A2184" w:rsidRPr="00BC26A1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2C9E7E" w14:textId="4134E286" w:rsidR="006A2184" w:rsidRPr="00BC26A1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C26A1">
        <w:rPr>
          <w:rFonts w:ascii="Times New Roman" w:hAnsi="Times New Roman" w:cs="Times New Roman"/>
          <w:sz w:val="24"/>
          <w:szCs w:val="24"/>
        </w:rPr>
        <w:t>Nama</w:t>
      </w:r>
      <w:r w:rsidRPr="00BC26A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052B05" w:rsidRPr="00BC26A1">
        <w:rPr>
          <w:rFonts w:ascii="Times New Roman" w:hAnsi="Times New Roman" w:cs="Times New Roman"/>
          <w:sz w:val="24"/>
          <w:szCs w:val="24"/>
        </w:rPr>
        <w:t xml:space="preserve">Ni Made </w:t>
      </w:r>
      <w:proofErr w:type="spellStart"/>
      <w:r w:rsidR="00052B05" w:rsidRPr="00BC26A1">
        <w:rPr>
          <w:rFonts w:ascii="Times New Roman" w:hAnsi="Times New Roman" w:cs="Times New Roman"/>
          <w:sz w:val="24"/>
          <w:szCs w:val="24"/>
        </w:rPr>
        <w:t>Yuli</w:t>
      </w:r>
      <w:proofErr w:type="spellEnd"/>
      <w:r w:rsidR="00052B05"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52B05" w:rsidRPr="00BC26A1">
        <w:rPr>
          <w:rFonts w:ascii="Times New Roman" w:hAnsi="Times New Roman" w:cs="Times New Roman"/>
          <w:sz w:val="24"/>
          <w:szCs w:val="24"/>
        </w:rPr>
        <w:t>Cahyani</w:t>
      </w:r>
      <w:proofErr w:type="spellEnd"/>
    </w:p>
    <w:p w14:paraId="58C93A0A" w14:textId="5674156D" w:rsidR="006A2184" w:rsidRPr="00BC26A1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BC26A1">
        <w:rPr>
          <w:rFonts w:ascii="Times New Roman" w:hAnsi="Times New Roman" w:cs="Times New Roman"/>
          <w:sz w:val="24"/>
          <w:szCs w:val="24"/>
        </w:rPr>
        <w:t>Nim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052B05" w:rsidRPr="00BC26A1">
        <w:rPr>
          <w:rFonts w:ascii="Times New Roman" w:hAnsi="Times New Roman" w:cs="Times New Roman"/>
          <w:sz w:val="24"/>
          <w:szCs w:val="24"/>
        </w:rPr>
        <w:t>1808561027</w:t>
      </w:r>
    </w:p>
    <w:p w14:paraId="3AC46B8C" w14:textId="08C770D4" w:rsidR="006A2184" w:rsidRPr="00BC26A1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BC26A1">
        <w:rPr>
          <w:rFonts w:ascii="Times New Roman" w:hAnsi="Times New Roman" w:cs="Times New Roman"/>
          <w:sz w:val="24"/>
          <w:szCs w:val="24"/>
        </w:rPr>
        <w:t>Kelas</w:t>
      </w:r>
      <w:r w:rsidRPr="00BC26A1">
        <w:rPr>
          <w:rFonts w:ascii="Times New Roman" w:hAnsi="Times New Roman" w:cs="Times New Roman"/>
          <w:sz w:val="24"/>
          <w:szCs w:val="24"/>
        </w:rPr>
        <w:tab/>
        <w:t>:</w:t>
      </w:r>
      <w:r w:rsidR="00052B05" w:rsidRPr="00BC26A1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1C5EB281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F2ADC4" w14:textId="77777777" w:rsidR="006A2184" w:rsidRPr="00BC26A1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012D2B" w14:textId="77777777" w:rsidR="006A2184" w:rsidRPr="00BC26A1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2E92EE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772CE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135275" w14:textId="77777777" w:rsidR="006A2184" w:rsidRPr="00BC26A1" w:rsidRDefault="006A2184" w:rsidP="00EA579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14F30B0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0BB624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PROGRAM STUDI TEKNIK INFORMATIKA</w:t>
      </w:r>
    </w:p>
    <w:p w14:paraId="5A5753A0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UNIVERSITAS UDAYANA</w:t>
      </w:r>
    </w:p>
    <w:p w14:paraId="443FB5F2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BADUNG</w:t>
      </w:r>
    </w:p>
    <w:p w14:paraId="5B33CB0C" w14:textId="0459B2FE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20</w:t>
      </w:r>
      <w:r w:rsidR="00E72BEF" w:rsidRPr="00BC26A1">
        <w:rPr>
          <w:rFonts w:ascii="Times New Roman" w:hAnsi="Times New Roman" w:cs="Times New Roman"/>
          <w:b/>
          <w:sz w:val="24"/>
          <w:szCs w:val="24"/>
        </w:rPr>
        <w:t>20</w:t>
      </w:r>
    </w:p>
    <w:p w14:paraId="6D0165CC" w14:textId="77777777" w:rsidR="006A2184" w:rsidRPr="00BC26A1" w:rsidRDefault="006A2184" w:rsidP="004239D6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sz w:val="24"/>
          <w:szCs w:val="24"/>
        </w:rPr>
        <w:br w:type="page"/>
      </w:r>
      <w:bookmarkStart w:id="1" w:name="_Toc52219254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KATA PENGANTAR</w:t>
      </w:r>
      <w:bookmarkEnd w:id="1"/>
    </w:p>
    <w:p w14:paraId="69AB262A" w14:textId="77777777" w:rsidR="006A2184" w:rsidRPr="00BC26A1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0032FFFC" w:rsidR="006A2184" w:rsidRPr="00BC26A1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579A" w:rsidRPr="00BC26A1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EA579A"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A579A" w:rsidRPr="00BC26A1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EA579A" w:rsidRPr="00BC26A1">
        <w:rPr>
          <w:rFonts w:ascii="Times New Roman" w:hAnsi="Times New Roman" w:cs="Times New Roman"/>
          <w:sz w:val="24"/>
          <w:szCs w:val="24"/>
        </w:rPr>
        <w:t xml:space="preserve"> Web</w:t>
      </w:r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610741" w:rsidRPr="00BC26A1">
        <w:rPr>
          <w:rFonts w:ascii="Times New Roman" w:hAnsi="Times New Roman" w:cs="Times New Roman"/>
          <w:sz w:val="24"/>
          <w:szCs w:val="24"/>
        </w:rPr>
        <w:t xml:space="preserve"> “</w:t>
      </w:r>
      <w:r w:rsidR="00DB562B">
        <w:rPr>
          <w:rFonts w:ascii="Times New Roman" w:hAnsi="Times New Roman" w:cs="Times New Roman"/>
          <w:bCs/>
          <w:sz w:val="24"/>
          <w:szCs w:val="24"/>
        </w:rPr>
        <w:t>Langkah-Langkah</w:t>
      </w:r>
      <w:r w:rsidR="00EA579A" w:rsidRPr="00BC26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A579A" w:rsidRPr="00BC26A1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EA579A" w:rsidRPr="00BC26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A579A" w:rsidRPr="00BC26A1">
        <w:rPr>
          <w:rFonts w:ascii="Times New Roman" w:hAnsi="Times New Roman" w:cs="Times New Roman"/>
          <w:bCs/>
          <w:i/>
          <w:iCs/>
          <w:sz w:val="24"/>
          <w:szCs w:val="24"/>
        </w:rPr>
        <w:t>Director</w:t>
      </w:r>
      <w:r w:rsidR="00EA579A" w:rsidRPr="00BC26A1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r w:rsidR="00EA579A" w:rsidRPr="00BC26A1">
        <w:rPr>
          <w:rFonts w:ascii="Times New Roman" w:hAnsi="Times New Roman" w:cs="Times New Roman"/>
          <w:bCs/>
          <w:i/>
          <w:iCs/>
          <w:sz w:val="24"/>
          <w:szCs w:val="24"/>
        </w:rPr>
        <w:t>Upload File</w:t>
      </w:r>
      <w:r w:rsidR="00EA579A" w:rsidRPr="00BC26A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A579A" w:rsidRPr="00BC26A1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EA579A" w:rsidRPr="00BC26A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A579A" w:rsidRPr="00BC26A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rectory </w:t>
      </w:r>
      <w:r w:rsidR="00EA579A" w:rsidRPr="00BC26A1">
        <w:rPr>
          <w:rFonts w:ascii="Times New Roman" w:hAnsi="Times New Roman" w:cs="Times New Roman"/>
          <w:bCs/>
          <w:sz w:val="24"/>
          <w:szCs w:val="24"/>
        </w:rPr>
        <w:t>pada Git</w:t>
      </w:r>
      <w:r w:rsidR="00B15C5A" w:rsidRPr="00BC26A1">
        <w:rPr>
          <w:rFonts w:ascii="Times New Roman" w:hAnsi="Times New Roman" w:cs="Times New Roman"/>
          <w:bCs/>
          <w:sz w:val="24"/>
          <w:szCs w:val="24"/>
        </w:rPr>
        <w:t>H</w:t>
      </w:r>
      <w:r w:rsidR="00EA579A" w:rsidRPr="00BC26A1">
        <w:rPr>
          <w:rFonts w:ascii="Times New Roman" w:hAnsi="Times New Roman" w:cs="Times New Roman"/>
          <w:bCs/>
          <w:sz w:val="24"/>
          <w:szCs w:val="24"/>
        </w:rPr>
        <w:t>ub</w:t>
      </w:r>
      <w:r w:rsidRPr="00BC26A1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BC26A1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BC26A1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BC26A1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BC26A1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266BD2F9" w:rsidR="006A2184" w:rsidRPr="00BC26A1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BC26A1"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BC26A1">
        <w:rPr>
          <w:rFonts w:ascii="Times New Roman" w:hAnsi="Times New Roman" w:cs="Times New Roman"/>
          <w:sz w:val="24"/>
          <w:szCs w:val="24"/>
        </w:rPr>
        <w:t xml:space="preserve">, </w:t>
      </w:r>
      <w:r w:rsidR="00610741" w:rsidRPr="00BC26A1">
        <w:rPr>
          <w:rFonts w:ascii="Times New Roman" w:hAnsi="Times New Roman" w:cs="Times New Roman"/>
          <w:sz w:val="24"/>
          <w:szCs w:val="24"/>
        </w:rPr>
        <w:t>27</w:t>
      </w:r>
      <w:r w:rsidR="006A2184" w:rsidRPr="00BC26A1">
        <w:rPr>
          <w:rFonts w:ascii="Times New Roman" w:hAnsi="Times New Roman" w:cs="Times New Roman"/>
          <w:sz w:val="24"/>
          <w:szCs w:val="24"/>
        </w:rPr>
        <w:t xml:space="preserve"> </w:t>
      </w:r>
      <w:r w:rsidR="00610741" w:rsidRPr="00BC26A1">
        <w:rPr>
          <w:rFonts w:ascii="Times New Roman" w:hAnsi="Times New Roman" w:cs="Times New Roman"/>
          <w:sz w:val="24"/>
          <w:szCs w:val="24"/>
        </w:rPr>
        <w:t>September 2020</w:t>
      </w:r>
    </w:p>
    <w:p w14:paraId="55588EAD" w14:textId="77777777" w:rsidR="006A2184" w:rsidRPr="00BC26A1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Pr="00BC26A1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BC26A1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Pr="00BC26A1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BC26A1"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Pr="00BC26A1" w:rsidRDefault="006A2184" w:rsidP="004239D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" w:name="_Toc52219255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</w:t>
      </w:r>
      <w:r w:rsidR="00BE61D1" w:rsidRPr="00BC26A1">
        <w:rPr>
          <w:rFonts w:ascii="Times New Roman" w:hAnsi="Times New Roman" w:cs="Times New Roman"/>
          <w:b/>
          <w:color w:val="auto"/>
          <w:sz w:val="24"/>
          <w:szCs w:val="24"/>
        </w:rPr>
        <w:t>AFTAR ISI</w:t>
      </w:r>
      <w:bookmarkEnd w:id="2"/>
    </w:p>
    <w:sdt>
      <w:sdtPr>
        <w:rPr>
          <w:rFonts w:ascii="Times New Roman" w:eastAsia="Calibri" w:hAnsi="Times New Roman" w:cs="Times New Roman"/>
          <w:color w:val="auto"/>
          <w:sz w:val="24"/>
          <w:szCs w:val="24"/>
        </w:rPr>
        <w:id w:val="2897927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EACC65" w14:textId="2A71C8C2" w:rsidR="004239D6" w:rsidRPr="0088295C" w:rsidRDefault="004239D6">
          <w:pPr>
            <w:pStyle w:val="TOCHeading"/>
            <w:rPr>
              <w:rFonts w:ascii="Times New Roman" w:hAnsi="Times New Roman" w:cs="Times New Roman"/>
              <w:sz w:val="20"/>
              <w:szCs w:val="20"/>
            </w:rPr>
          </w:pPr>
        </w:p>
        <w:p w14:paraId="37A9C6EB" w14:textId="364195C5" w:rsidR="0088295C" w:rsidRPr="0088295C" w:rsidRDefault="004239D6" w:rsidP="0088295C">
          <w:pPr>
            <w:pStyle w:val="TOC1"/>
            <w:rPr>
              <w:rFonts w:eastAsiaTheme="minorEastAsia"/>
            </w:rPr>
          </w:pPr>
          <w:r w:rsidRPr="00BC26A1">
            <w:rPr>
              <w:noProof w:val="0"/>
            </w:rPr>
            <w:fldChar w:fldCharType="begin"/>
          </w:r>
          <w:r w:rsidRPr="00BC26A1">
            <w:instrText xml:space="preserve"> TOC \o "1-3" \h \z \u </w:instrText>
          </w:r>
          <w:r w:rsidRPr="00BC26A1">
            <w:rPr>
              <w:noProof w:val="0"/>
            </w:rPr>
            <w:fldChar w:fldCharType="separate"/>
          </w:r>
          <w:hyperlink w:anchor="_Toc52219254" w:history="1">
            <w:r w:rsidR="0088295C" w:rsidRPr="0088295C">
              <w:rPr>
                <w:rStyle w:val="Hyperlink"/>
              </w:rPr>
              <w:t>KATA PENGANTAR</w:t>
            </w:r>
            <w:r w:rsidR="0088295C" w:rsidRPr="0088295C">
              <w:rPr>
                <w:b w:val="0"/>
                <w:bCs/>
                <w:webHidden/>
              </w:rPr>
              <w:tab/>
            </w:r>
            <w:r w:rsidR="0088295C" w:rsidRPr="0088295C">
              <w:rPr>
                <w:b w:val="0"/>
                <w:bCs/>
                <w:webHidden/>
              </w:rPr>
              <w:fldChar w:fldCharType="begin"/>
            </w:r>
            <w:r w:rsidR="0088295C" w:rsidRPr="0088295C">
              <w:rPr>
                <w:b w:val="0"/>
                <w:bCs/>
                <w:webHidden/>
              </w:rPr>
              <w:instrText xml:space="preserve"> PAGEREF _Toc52219254 \h </w:instrText>
            </w:r>
            <w:r w:rsidR="0088295C" w:rsidRPr="0088295C">
              <w:rPr>
                <w:b w:val="0"/>
                <w:bCs/>
                <w:webHidden/>
              </w:rPr>
            </w:r>
            <w:r w:rsidR="0088295C" w:rsidRPr="0088295C">
              <w:rPr>
                <w:b w:val="0"/>
                <w:bCs/>
                <w:webHidden/>
              </w:rPr>
              <w:fldChar w:fldCharType="separate"/>
            </w:r>
            <w:r w:rsidR="0088295C" w:rsidRPr="0088295C">
              <w:rPr>
                <w:b w:val="0"/>
                <w:bCs/>
                <w:webHidden/>
              </w:rPr>
              <w:t>ii</w:t>
            </w:r>
            <w:r w:rsidR="0088295C"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0740F0AE" w14:textId="2EAAF2EB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55" w:history="1">
            <w:r w:rsidRPr="0088295C">
              <w:rPr>
                <w:rStyle w:val="Hyperlink"/>
              </w:rPr>
              <w:t>DAFTAR ISI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55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iii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615DE560" w14:textId="471B407F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56" w:history="1">
            <w:r w:rsidRPr="0088295C">
              <w:rPr>
                <w:rStyle w:val="Hyperlink"/>
              </w:rPr>
              <w:t>BAB I</w:t>
            </w:r>
            <w:r w:rsidRPr="0088295C">
              <w:rPr>
                <w:rStyle w:val="Hyperlink"/>
                <w:b w:val="0"/>
              </w:rPr>
              <w:t xml:space="preserve"> </w:t>
            </w:r>
            <w:r w:rsidRPr="0088295C">
              <w:rPr>
                <w:rStyle w:val="Hyperlink"/>
                <w:bCs/>
              </w:rPr>
              <w:t>PENDAHULUAN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56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1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6A358D7B" w14:textId="1FC85674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57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atar Belakang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57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81A052" w14:textId="0DE5E0E1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58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ujuan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58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EF02E33" w14:textId="1C0EF662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59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anfaat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59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F292E26" w14:textId="705768F5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60" w:history="1">
            <w:r w:rsidRPr="0088295C">
              <w:rPr>
                <w:rStyle w:val="Hyperlink"/>
              </w:rPr>
              <w:t>BAB II</w:t>
            </w:r>
            <w:r>
              <w:rPr>
                <w:rStyle w:val="Hyperlink"/>
              </w:rPr>
              <w:t xml:space="preserve"> KAJIAN PUSTAKA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60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3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09DC368F" w14:textId="006E7092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1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GitHub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1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25BBC0" w14:textId="6AD0E126" w:rsidR="0088295C" w:rsidRPr="0088295C" w:rsidRDefault="0088295C">
          <w:pPr>
            <w:pStyle w:val="TOC3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2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gertian GitHub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2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A0B09C" w14:textId="3FD4AED4" w:rsidR="0088295C" w:rsidRPr="0088295C" w:rsidRDefault="0088295C">
          <w:pPr>
            <w:pStyle w:val="TOC3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3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Fungsi GitHub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3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9A40DD1" w14:textId="2516DC41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4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XHTML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4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5B2C6CA" w14:textId="0C827D72" w:rsidR="0088295C" w:rsidRPr="0088295C" w:rsidRDefault="0088295C">
          <w:pPr>
            <w:pStyle w:val="TOC3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5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engertian XHTML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5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681389A" w14:textId="1E6547F5" w:rsidR="0088295C" w:rsidRPr="0088295C" w:rsidRDefault="0088295C">
          <w:pPr>
            <w:pStyle w:val="TOC3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6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turan pada XHTML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6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656AA7" w14:textId="76D26334" w:rsidR="0088295C" w:rsidRPr="0088295C" w:rsidRDefault="0088295C">
          <w:pPr>
            <w:pStyle w:val="TOC3"/>
            <w:tabs>
              <w:tab w:val="left" w:pos="110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7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.3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klarasi pada XHTML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7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BB9420F" w14:textId="354AEDC4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68" w:history="1">
            <w:r w:rsidRPr="0088295C">
              <w:rPr>
                <w:rStyle w:val="Hyperlink"/>
              </w:rPr>
              <w:t>BAB III</w:t>
            </w:r>
            <w:r>
              <w:rPr>
                <w:rStyle w:val="Hyperlink"/>
              </w:rPr>
              <w:t xml:space="preserve"> PEMBAHASAN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68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6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0D283EE6" w14:textId="2BF61A64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69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Langkah-Langkah Membuat </w:t>
            </w:r>
            <w:r w:rsidRPr="0088295C">
              <w:rPr>
                <w:rStyle w:val="Hyperlink"/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 xml:space="preserve">Directory </w:t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ada GitHub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69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C01C45C" w14:textId="01CCB477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70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angkah-Langkah Mengupload File Pada GitHuB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70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AD6F036" w14:textId="78F639FF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71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mplementasi XHTML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71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1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2CA2BF3" w14:textId="1BAACC53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72" w:history="1">
            <w:r w:rsidRPr="0088295C">
              <w:rPr>
                <w:rStyle w:val="Hyperlink"/>
              </w:rPr>
              <w:t>BAB IV</w:t>
            </w:r>
            <w:r>
              <w:rPr>
                <w:rStyle w:val="Hyperlink"/>
              </w:rPr>
              <w:t xml:space="preserve"> PENUTUP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72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12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1104C513" w14:textId="26A23FEF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73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1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impulan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73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F091B6D" w14:textId="46B51BD3" w:rsidR="0088295C" w:rsidRPr="0088295C" w:rsidRDefault="0088295C">
          <w:pPr>
            <w:pStyle w:val="TOC2"/>
            <w:tabs>
              <w:tab w:val="left" w:pos="880"/>
              <w:tab w:val="right" w:leader="dot" w:pos="7927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2219274" w:history="1"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</w:t>
            </w:r>
            <w:r w:rsidRPr="0088295C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88295C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aran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2219274 \h </w:instrTex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Pr="008829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B6E2746" w14:textId="260D7B04" w:rsidR="0088295C" w:rsidRPr="0088295C" w:rsidRDefault="0088295C" w:rsidP="0088295C">
          <w:pPr>
            <w:pStyle w:val="TOC1"/>
            <w:rPr>
              <w:rFonts w:eastAsiaTheme="minorEastAsia"/>
            </w:rPr>
          </w:pPr>
          <w:hyperlink w:anchor="_Toc52219275" w:history="1">
            <w:r w:rsidRPr="0088295C">
              <w:rPr>
                <w:rStyle w:val="Hyperlink"/>
              </w:rPr>
              <w:t>DAFTAR PUSTAKA</w:t>
            </w:r>
            <w:r w:rsidRPr="0088295C">
              <w:rPr>
                <w:b w:val="0"/>
                <w:bCs/>
                <w:webHidden/>
              </w:rPr>
              <w:tab/>
            </w:r>
            <w:r w:rsidRPr="0088295C">
              <w:rPr>
                <w:b w:val="0"/>
                <w:bCs/>
                <w:webHidden/>
              </w:rPr>
              <w:fldChar w:fldCharType="begin"/>
            </w:r>
            <w:r w:rsidRPr="0088295C">
              <w:rPr>
                <w:b w:val="0"/>
                <w:bCs/>
                <w:webHidden/>
              </w:rPr>
              <w:instrText xml:space="preserve"> PAGEREF _Toc52219275 \h </w:instrText>
            </w:r>
            <w:r w:rsidRPr="0088295C">
              <w:rPr>
                <w:b w:val="0"/>
                <w:bCs/>
                <w:webHidden/>
              </w:rPr>
            </w:r>
            <w:r w:rsidRPr="0088295C">
              <w:rPr>
                <w:b w:val="0"/>
                <w:bCs/>
                <w:webHidden/>
              </w:rPr>
              <w:fldChar w:fldCharType="separate"/>
            </w:r>
            <w:r w:rsidRPr="0088295C">
              <w:rPr>
                <w:b w:val="0"/>
                <w:bCs/>
                <w:webHidden/>
              </w:rPr>
              <w:t>13</w:t>
            </w:r>
            <w:r w:rsidRPr="0088295C">
              <w:rPr>
                <w:b w:val="0"/>
                <w:bCs/>
                <w:webHidden/>
              </w:rPr>
              <w:fldChar w:fldCharType="end"/>
            </w:r>
          </w:hyperlink>
        </w:p>
        <w:p w14:paraId="5AB01336" w14:textId="6BE579E0" w:rsidR="004239D6" w:rsidRPr="00BC26A1" w:rsidRDefault="004239D6">
          <w:pPr>
            <w:rPr>
              <w:rFonts w:ascii="Times New Roman" w:hAnsi="Times New Roman" w:cs="Times New Roman"/>
              <w:sz w:val="24"/>
              <w:szCs w:val="24"/>
            </w:rPr>
          </w:pPr>
          <w:r w:rsidRPr="00BC26A1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1E0CF05E" w14:textId="77777777" w:rsidR="006A2184" w:rsidRPr="00BC26A1" w:rsidRDefault="006A2184" w:rsidP="008610EA">
      <w:pPr>
        <w:spacing w:line="360" w:lineRule="auto"/>
        <w:ind w:left="709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AB45C04" w14:textId="77777777" w:rsidR="006A2184" w:rsidRPr="00BC26A1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 w:rsidRPr="00BC26A1"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  <w:sectPr w:rsidR="006A2184" w:rsidRPr="00BC26A1" w:rsidSect="00E32C3D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Pr="00BC26A1" w:rsidRDefault="006A2184" w:rsidP="00BC26A1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" w:name="_Toc52219256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BAB I</w:t>
      </w:r>
      <w:bookmarkEnd w:id="3"/>
    </w:p>
    <w:p w14:paraId="44BF37E8" w14:textId="77777777" w:rsidR="006A2184" w:rsidRPr="00BC26A1" w:rsidRDefault="006A2184" w:rsidP="00BC26A1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PENDAHULUAN</w:t>
      </w:r>
    </w:p>
    <w:p w14:paraId="76D09D77" w14:textId="77777777" w:rsidR="006A2184" w:rsidRPr="00BC26A1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C35DB70" w14:textId="7B26F988" w:rsidR="006A2184" w:rsidRPr="00BC26A1" w:rsidRDefault="006A2184" w:rsidP="00487EC8">
      <w:pPr>
        <w:pStyle w:val="ListParagraph"/>
        <w:numPr>
          <w:ilvl w:val="1"/>
          <w:numId w:val="20"/>
        </w:numPr>
        <w:spacing w:line="360" w:lineRule="auto"/>
        <w:ind w:left="426" w:hanging="426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4" w:name="_Toc52219257"/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Latar</w:t>
      </w:r>
      <w:proofErr w:type="spellEnd"/>
      <w:r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Belakang</w:t>
      </w:r>
      <w:bookmarkEnd w:id="4"/>
      <w:proofErr w:type="spellEnd"/>
    </w:p>
    <w:p w14:paraId="4CCA2767" w14:textId="77777777" w:rsidR="00212B92" w:rsidRDefault="00212B92" w:rsidP="00212B92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aj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s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utup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ar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kumpul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mpuya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. Di masa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Web (website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situs)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arti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u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ampil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gambar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diam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gera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data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nima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uar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video dan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gabung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mua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statis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mbentu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rangkai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angun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aling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masing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12B92">
        <w:rPr>
          <w:rFonts w:ascii="Times New Roman" w:hAnsi="Times New Roman" w:cs="Times New Roman"/>
          <w:sz w:val="24"/>
          <w:szCs w:val="24"/>
        </w:rPr>
        <w:t>mas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hubung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jaringan-jaring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(hyperlink).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statis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etap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jarang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ub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ar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pabil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ubah-ub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teraktif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r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website. </w:t>
      </w:r>
    </w:p>
    <w:p w14:paraId="0CD82DB4" w14:textId="1CB84C4B" w:rsidR="006A2184" w:rsidRDefault="00212B92" w:rsidP="00212B92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12B92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statis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rofil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Friendster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Multiply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i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ngembangan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statis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update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milikny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aj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webs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update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Website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ahu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utuh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komunika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orang lain pun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lewat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jejaring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. Di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berselancar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duni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maya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browser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car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ap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gink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didunia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maya.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Lew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browser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>script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212B92">
        <w:rPr>
          <w:rFonts w:ascii="Times New Roman" w:hAnsi="Times New Roman" w:cs="Times New Roman"/>
          <w:sz w:val="24"/>
          <w:szCs w:val="24"/>
        </w:rPr>
        <w:t>scrip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12B92">
        <w:rPr>
          <w:rFonts w:ascii="Times New Roman" w:hAnsi="Times New Roman" w:cs="Times New Roman"/>
          <w:sz w:val="24"/>
          <w:szCs w:val="24"/>
        </w:rPr>
        <w:t xml:space="preserve">yang di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gert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oleh comput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Pr="00212B92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r w:rsidR="000760C5">
        <w:rPr>
          <w:rFonts w:ascii="Times New Roman" w:hAnsi="Times New Roman" w:cs="Times New Roman"/>
          <w:sz w:val="24"/>
          <w:szCs w:val="24"/>
        </w:rPr>
        <w:t xml:space="preserve">kali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h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2B92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dan</w:t>
      </w:r>
      <w:r w:rsidRPr="00212B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212B92">
        <w:rPr>
          <w:rFonts w:ascii="Times New Roman" w:hAnsi="Times New Roman" w:cs="Times New Roman"/>
          <w:sz w:val="24"/>
          <w:szCs w:val="24"/>
        </w:rPr>
        <w:t>HTML.</w:t>
      </w:r>
    </w:p>
    <w:p w14:paraId="332D72C2" w14:textId="77777777" w:rsidR="00212B92" w:rsidRPr="00212B92" w:rsidRDefault="00212B92" w:rsidP="00212B92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5C5DF980" w14:textId="1CEA8C00" w:rsidR="006A2184" w:rsidRPr="00BC26A1" w:rsidRDefault="006A2184" w:rsidP="00487EC8">
      <w:pPr>
        <w:pStyle w:val="ListParagraph"/>
        <w:numPr>
          <w:ilvl w:val="1"/>
          <w:numId w:val="20"/>
        </w:numPr>
        <w:spacing w:line="360" w:lineRule="auto"/>
        <w:ind w:left="426" w:hanging="426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5" w:name="_Toc52219258"/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Tujuan</w:t>
      </w:r>
      <w:bookmarkEnd w:id="5"/>
      <w:proofErr w:type="spellEnd"/>
    </w:p>
    <w:p w14:paraId="693BCE38" w14:textId="2881E4FA" w:rsidR="006A2184" w:rsidRDefault="00487EC8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  <w:t>:</w:t>
      </w:r>
    </w:p>
    <w:p w14:paraId="1A3A0E1C" w14:textId="132D5AD0" w:rsidR="00487EC8" w:rsidRDefault="00F43F8F" w:rsidP="00487EC8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en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.</w:t>
      </w:r>
    </w:p>
    <w:p w14:paraId="6CD71AD5" w14:textId="71A55F53" w:rsidR="00F43F8F" w:rsidRDefault="00F43F8F" w:rsidP="00487EC8">
      <w:pPr>
        <w:pStyle w:val="ListParagraph"/>
        <w:numPr>
          <w:ilvl w:val="0"/>
          <w:numId w:val="24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en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XHTML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mplementasi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8697B21" w14:textId="77777777" w:rsidR="00F43F8F" w:rsidRPr="00BC26A1" w:rsidRDefault="00F43F8F" w:rsidP="00F43F8F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sz w:val="24"/>
          <w:szCs w:val="24"/>
        </w:rPr>
      </w:pPr>
    </w:p>
    <w:p w14:paraId="3663177B" w14:textId="76DDFDEF" w:rsidR="006A2184" w:rsidRDefault="006A2184" w:rsidP="004239D6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6" w:name="_Toc52219259"/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lastRenderedPageBreak/>
        <w:t>Manfaat</w:t>
      </w:r>
      <w:bookmarkEnd w:id="6"/>
      <w:proofErr w:type="spellEnd"/>
    </w:p>
    <w:p w14:paraId="3D63ACD7" w14:textId="71900B10" w:rsidR="00487EC8" w:rsidRDefault="00487EC8" w:rsidP="0048090E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amb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laksan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ab/>
        <w:t>:</w:t>
      </w:r>
    </w:p>
    <w:p w14:paraId="3E054745" w14:textId="43A8ED6A" w:rsidR="00487EC8" w:rsidRDefault="00D67C14" w:rsidP="0048090E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</w:t>
      </w:r>
      <w:r w:rsidR="00F43F8F">
        <w:rPr>
          <w:rFonts w:ascii="Times New Roman" w:hAnsi="Times New Roman" w:cs="Times New Roman"/>
          <w:bCs/>
          <w:sz w:val="24"/>
          <w:szCs w:val="24"/>
        </w:rPr>
        <w:t>engetahui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khususnya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3F8F" w:rsidRPr="00F43F8F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="00F43F8F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43F8F" w:rsidRPr="00F43F8F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F43F8F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r w:rsidR="00F43F8F" w:rsidRPr="00F43F8F">
        <w:rPr>
          <w:rFonts w:ascii="Times New Roman" w:hAnsi="Times New Roman" w:cs="Times New Roman"/>
          <w:bCs/>
          <w:i/>
          <w:iCs/>
          <w:sz w:val="24"/>
          <w:szCs w:val="24"/>
        </w:rPr>
        <w:t>upload file</w:t>
      </w:r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43F8F" w:rsidRPr="00F43F8F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F43F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5B4F32E7" w14:textId="7DC10B0B" w:rsidR="00F43F8F" w:rsidRPr="00487EC8" w:rsidRDefault="00D67C14" w:rsidP="0048090E">
      <w:pPr>
        <w:pStyle w:val="ListParagraph"/>
        <w:numPr>
          <w:ilvl w:val="0"/>
          <w:numId w:val="25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</w:t>
      </w:r>
      <w:r w:rsidR="00F43F8F">
        <w:rPr>
          <w:rFonts w:ascii="Times New Roman" w:hAnsi="Times New Roman" w:cs="Times New Roman"/>
          <w:bCs/>
          <w:sz w:val="24"/>
          <w:szCs w:val="24"/>
        </w:rPr>
        <w:t>engetahui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 xml:space="preserve"> XHTML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43F8F">
        <w:rPr>
          <w:rFonts w:ascii="Times New Roman" w:hAnsi="Times New Roman" w:cs="Times New Roman"/>
          <w:bCs/>
          <w:sz w:val="24"/>
          <w:szCs w:val="24"/>
        </w:rPr>
        <w:t>mengimplementasikannya</w:t>
      </w:r>
      <w:proofErr w:type="spellEnd"/>
      <w:r w:rsidR="00F43F8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F7DF346" w14:textId="0FE30832" w:rsidR="006A2184" w:rsidRPr="00BC26A1" w:rsidRDefault="00E72BEF" w:rsidP="008610EA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3E237A2" w14:textId="77777777" w:rsidR="006A2184" w:rsidRPr="00BC26A1" w:rsidRDefault="006A2184" w:rsidP="00BC26A1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" w:name="_Toc52219260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BAB II</w:t>
      </w:r>
      <w:bookmarkEnd w:id="7"/>
    </w:p>
    <w:p w14:paraId="687D0EE0" w14:textId="35556240" w:rsidR="00E72BEF" w:rsidRPr="00BC26A1" w:rsidRDefault="00575891" w:rsidP="00BC26A1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KAJIAN PUSTAKA</w:t>
      </w:r>
    </w:p>
    <w:p w14:paraId="27A70373" w14:textId="77777777" w:rsidR="00D26EE8" w:rsidRPr="00BC26A1" w:rsidRDefault="00D26EE8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8A1DE75" w14:textId="3E3F968E" w:rsidR="006A2184" w:rsidRDefault="00B15C5A" w:rsidP="004239D6">
      <w:pPr>
        <w:pStyle w:val="ListParagraph"/>
        <w:numPr>
          <w:ilvl w:val="0"/>
          <w:numId w:val="21"/>
        </w:numPr>
        <w:spacing w:line="360" w:lineRule="auto"/>
        <w:ind w:left="425" w:hanging="425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8" w:name="_Toc52219261"/>
      <w:r w:rsidRPr="00BC26A1">
        <w:rPr>
          <w:rFonts w:ascii="Times New Roman" w:hAnsi="Times New Roman" w:cs="Times New Roman"/>
          <w:b/>
          <w:sz w:val="24"/>
          <w:szCs w:val="24"/>
        </w:rPr>
        <w:t>GitHub</w:t>
      </w:r>
      <w:bookmarkEnd w:id="8"/>
    </w:p>
    <w:p w14:paraId="287F9623" w14:textId="42660291" w:rsidR="0048090E" w:rsidRPr="0048090E" w:rsidRDefault="0048090E" w:rsidP="00AF60D0">
      <w:pPr>
        <w:pStyle w:val="ListParagraph"/>
        <w:numPr>
          <w:ilvl w:val="0"/>
          <w:numId w:val="26"/>
        </w:numPr>
        <w:spacing w:line="360" w:lineRule="auto"/>
        <w:ind w:left="993" w:hanging="567"/>
        <w:jc w:val="both"/>
        <w:outlineLvl w:val="2"/>
        <w:rPr>
          <w:rFonts w:ascii="Times New Roman" w:hAnsi="Times New Roman" w:cs="Times New Roman"/>
          <w:bCs/>
          <w:sz w:val="24"/>
          <w:szCs w:val="24"/>
        </w:rPr>
      </w:pPr>
      <w:bookmarkStart w:id="9" w:name="_Toc52219262"/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GitHub</w:t>
      </w:r>
      <w:bookmarkEnd w:id="9"/>
    </w:p>
    <w:p w14:paraId="5E7D4B24" w14:textId="1457F4AA" w:rsidR="0048090E" w:rsidRPr="0048090E" w:rsidRDefault="0048090E" w:rsidP="00286E2F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0" w:name="_Hlk52141215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GitHub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hos web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bersama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proyek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lunak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kendali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versi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Git dan </w:t>
      </w:r>
      <w:proofErr w:type="spellStart"/>
      <w:r w:rsidRPr="0048090E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48090E">
        <w:rPr>
          <w:rFonts w:ascii="Times New Roman" w:hAnsi="Times New Roman" w:cs="Times New Roman"/>
          <w:bCs/>
          <w:sz w:val="24"/>
          <w:szCs w:val="24"/>
        </w:rPr>
        <w:t xml:space="preserve"> hosting internet.</w:t>
      </w:r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6E2F" w:rsidRPr="00286E2F">
        <w:rPr>
          <w:rFonts w:ascii="Times New Roman" w:hAnsi="Times New Roman" w:cs="Times New Roman"/>
          <w:sz w:val="24"/>
          <w:szCs w:val="24"/>
        </w:rPr>
        <w:t xml:space="preserve">GitHub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> </w:t>
      </w:r>
      <w:r w:rsidR="00286E2F"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="00286E2F" w:rsidRPr="00286E2F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r w:rsidR="00286E2F"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Respository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di</w:t>
      </w:r>
      <w:r w:rsidR="00286E2F" w:rsidRPr="00286E2F">
        <w:rPr>
          <w:rFonts w:ascii="Times New Roman" w:hAnsi="Times New Roman" w:cs="Times New Roman"/>
          <w:bCs/>
          <w:sz w:val="24"/>
          <w:szCs w:val="24"/>
        </w:rPr>
        <w:t>gunak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="00286E2F" w:rsidRPr="00286E2F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286E2F" w:rsidRPr="00286E2F">
        <w:rPr>
          <w:rFonts w:ascii="Times New Roman" w:hAnsi="Times New Roman" w:cs="Times New Roman"/>
          <w:bCs/>
          <w:sz w:val="24"/>
          <w:szCs w:val="24"/>
        </w:rPr>
        <w:t> </w:t>
      </w:r>
      <w:r w:rsidR="00286E2F"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source code</w:t>
      </w:r>
      <w:r w:rsidR="00286E2F" w:rsidRPr="00286E2F">
        <w:rPr>
          <w:rFonts w:ascii="Times New Roman" w:hAnsi="Times New Roman" w:cs="Times New Roman"/>
          <w:bCs/>
          <w:sz w:val="24"/>
          <w:szCs w:val="24"/>
        </w:rPr>
        <w:t>.</w:t>
      </w:r>
      <w:bookmarkEnd w:id="10"/>
      <w:r w:rsidR="00286E2F">
        <w:rPr>
          <w:rFonts w:ascii="Times New Roman" w:hAnsi="Times New Roman" w:cs="Times New Roman"/>
          <w:bCs/>
          <w:sz w:val="24"/>
          <w:szCs w:val="24"/>
        </w:rPr>
        <w:t xml:space="preserve"> GitHub juga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6E2F"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Version Control System</w:t>
      </w:r>
      <w:r w:rsidR="00286E2F" w:rsidRPr="00286E2F">
        <w:rPr>
          <w:rFonts w:ascii="Times New Roman" w:hAnsi="Times New Roman" w:cs="Times New Roman"/>
          <w:bCs/>
          <w:sz w:val="24"/>
          <w:szCs w:val="24"/>
        </w:rPr>
        <w:t> (VCS) </w:t>
      </w:r>
      <w:r w:rsidR="00286E2F">
        <w:rPr>
          <w:rFonts w:ascii="Times New Roman" w:hAnsi="Times New Roman" w:cs="Times New Roman"/>
          <w:bCs/>
          <w:sz w:val="24"/>
          <w:szCs w:val="24"/>
        </w:rPr>
        <w:t xml:space="preserve">yang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>. Perusahaan-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6E2F" w:rsidRPr="00286E2F">
        <w:rPr>
          <w:rFonts w:ascii="Times New Roman" w:hAnsi="Times New Roman" w:cs="Times New Roman"/>
          <w:bCs/>
          <w:sz w:val="24"/>
          <w:szCs w:val="24"/>
        </w:rPr>
        <w:t>Facebook, Google, dan Twitter</w:t>
      </w:r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86E2F"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programmer</w:t>
      </w:r>
      <w:r w:rsidR="00572F81">
        <w:rPr>
          <w:rFonts w:ascii="Times New Roman" w:hAnsi="Times New Roman" w:cs="Times New Roman"/>
          <w:bCs/>
          <w:sz w:val="24"/>
          <w:szCs w:val="24"/>
        </w:rPr>
        <w:t>-</w:t>
      </w:r>
      <w:proofErr w:type="spellStart"/>
      <w:r w:rsidR="00286E2F" w:rsidRPr="00572F81">
        <w:rPr>
          <w:rFonts w:ascii="Times New Roman" w:hAnsi="Times New Roman" w:cs="Times New Roman"/>
          <w:bCs/>
          <w:sz w:val="24"/>
          <w:szCs w:val="24"/>
        </w:rPr>
        <w:t>nya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286E2F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="00286E2F">
        <w:rPr>
          <w:rFonts w:ascii="Times New Roman" w:hAnsi="Times New Roman" w:cs="Times New Roman"/>
          <w:bCs/>
          <w:sz w:val="24"/>
          <w:szCs w:val="24"/>
        </w:rPr>
        <w:t>.</w:t>
      </w:r>
    </w:p>
    <w:p w14:paraId="3925295B" w14:textId="336E2D0C" w:rsidR="0048090E" w:rsidRPr="00286E2F" w:rsidRDefault="0048090E" w:rsidP="00AF60D0">
      <w:pPr>
        <w:pStyle w:val="ListParagraph"/>
        <w:numPr>
          <w:ilvl w:val="0"/>
          <w:numId w:val="26"/>
        </w:numPr>
        <w:spacing w:line="360" w:lineRule="auto"/>
        <w:ind w:left="993" w:hanging="567"/>
        <w:jc w:val="both"/>
        <w:outlineLvl w:val="2"/>
        <w:rPr>
          <w:rFonts w:ascii="Times New Roman" w:hAnsi="Times New Roman" w:cs="Times New Roman"/>
          <w:bCs/>
          <w:sz w:val="24"/>
          <w:szCs w:val="24"/>
        </w:rPr>
      </w:pPr>
      <w:bookmarkStart w:id="11" w:name="_Toc52219263"/>
      <w:proofErr w:type="spellStart"/>
      <w:r>
        <w:rPr>
          <w:rFonts w:ascii="Times New Roman" w:hAnsi="Times New Roman" w:cs="Times New Roman"/>
          <w:b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GitHub</w:t>
      </w:r>
      <w:bookmarkEnd w:id="11"/>
    </w:p>
    <w:p w14:paraId="1AD6192C" w14:textId="77777777" w:rsidR="00286E2F" w:rsidRDefault="00286E2F" w:rsidP="00286E2F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nda jug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project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update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86E2F">
        <w:rPr>
          <w:rFonts w:ascii="Times New Roman" w:hAnsi="Times New Roman" w:cs="Times New Roman"/>
          <w:bCs/>
          <w:i/>
          <w:iCs/>
          <w:sz w:val="24"/>
          <w:szCs w:val="24"/>
        </w:rPr>
        <w:t>project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4C303EC" w14:textId="3FDD64AC" w:rsidR="00286E2F" w:rsidRDefault="00286E2F" w:rsidP="00286E2F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oleh para programmer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project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oleh Anda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nda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followers</w:t>
      </w:r>
      <w:proofErr w:type="gramEnd"/>
      <w:r w:rsidR="00572F8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286E2F">
        <w:rPr>
          <w:rFonts w:ascii="Times New Roman" w:hAnsi="Times New Roman" w:cs="Times New Roman"/>
          <w:bCs/>
          <w:sz w:val="24"/>
          <w:szCs w:val="24"/>
        </w:rPr>
        <w:t xml:space="preserve">yang And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86E2F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286E2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project</w:t>
      </w:r>
      <w:r w:rsidRPr="00286E2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B6BE2F1" w14:textId="60A5A548" w:rsidR="00572F81" w:rsidRDefault="00572F81" w:rsidP="00286E2F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GitHub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025F9E4" w14:textId="77777777" w:rsidR="00572F81" w:rsidRPr="00572F81" w:rsidRDefault="00572F81" w:rsidP="00572F81">
      <w:pPr>
        <w:pStyle w:val="ListParagraph"/>
        <w:numPr>
          <w:ilvl w:val="0"/>
          <w:numId w:val="27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> 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72F81">
        <w:rPr>
          <w:rFonts w:ascii="Times New Roman" w:hAnsi="Times New Roman" w:cs="Times New Roman"/>
          <w:bCs/>
          <w:sz w:val="24"/>
          <w:szCs w:val="24"/>
        </w:rPr>
        <w:t>.</w:t>
      </w:r>
    </w:p>
    <w:p w14:paraId="3BF059F9" w14:textId="77777777" w:rsidR="00572F81" w:rsidRPr="00572F81" w:rsidRDefault="00572F81" w:rsidP="00572F81">
      <w:pPr>
        <w:pStyle w:val="ListParagraph"/>
        <w:numPr>
          <w:ilvl w:val="0"/>
          <w:numId w:val="27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lastRenderedPageBreak/>
        <w:t>Menjad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> 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project</w:t>
      </w:r>
      <w:r w:rsidRPr="00572F81">
        <w:rPr>
          <w:rFonts w:ascii="Times New Roman" w:hAnsi="Times New Roman" w:cs="Times New Roman"/>
          <w:bCs/>
          <w:sz w:val="24"/>
          <w:szCs w:val="24"/>
        </w:rPr>
        <w:t>.</w:t>
      </w:r>
    </w:p>
    <w:p w14:paraId="0EB87D80" w14:textId="77777777" w:rsidR="00572F81" w:rsidRPr="00572F81" w:rsidRDefault="00572F81" w:rsidP="00572F81">
      <w:pPr>
        <w:pStyle w:val="ListParagraph"/>
        <w:numPr>
          <w:ilvl w:val="0"/>
          <w:numId w:val="27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programmer</w:t>
      </w:r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>.</w:t>
      </w:r>
    </w:p>
    <w:p w14:paraId="56B35B62" w14:textId="77777777" w:rsidR="00572F81" w:rsidRPr="00572F81" w:rsidRDefault="00572F81" w:rsidP="00572F81">
      <w:pPr>
        <w:pStyle w:val="ListParagraph"/>
        <w:numPr>
          <w:ilvl w:val="0"/>
          <w:numId w:val="27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> </w:t>
      </w:r>
      <w:r w:rsidRPr="00572F81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72F81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Pr="00572F81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72F81">
        <w:rPr>
          <w:rFonts w:ascii="Times New Roman" w:hAnsi="Times New Roman" w:cs="Times New Roman"/>
          <w:bCs/>
          <w:sz w:val="24"/>
          <w:szCs w:val="24"/>
        </w:rPr>
        <w:t>.</w:t>
      </w:r>
    </w:p>
    <w:p w14:paraId="4DC2B3B7" w14:textId="77777777" w:rsidR="00572F81" w:rsidRPr="00286E2F" w:rsidRDefault="00572F81" w:rsidP="00286E2F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CD4060" w14:textId="0D51EB2A" w:rsidR="004B7EA1" w:rsidRDefault="00272310" w:rsidP="003A3A0B">
      <w:pPr>
        <w:pStyle w:val="ListParagraph"/>
        <w:numPr>
          <w:ilvl w:val="0"/>
          <w:numId w:val="21"/>
        </w:numPr>
        <w:spacing w:line="360" w:lineRule="auto"/>
        <w:ind w:left="425" w:hanging="425"/>
        <w:jc w:val="both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12" w:name="_Toc52219264"/>
      <w:r w:rsidRPr="00BC26A1">
        <w:rPr>
          <w:rFonts w:ascii="Times New Roman" w:hAnsi="Times New Roman" w:cs="Times New Roman"/>
          <w:b/>
          <w:sz w:val="24"/>
          <w:szCs w:val="24"/>
        </w:rPr>
        <w:t>XHTML</w:t>
      </w:r>
      <w:bookmarkEnd w:id="12"/>
    </w:p>
    <w:p w14:paraId="1AB74FB9" w14:textId="0C7A9DA2" w:rsidR="00572F81" w:rsidRDefault="00AF60D0" w:rsidP="00E32C3D">
      <w:pPr>
        <w:pStyle w:val="ListParagraph"/>
        <w:numPr>
          <w:ilvl w:val="0"/>
          <w:numId w:val="28"/>
        </w:numPr>
        <w:spacing w:line="360" w:lineRule="auto"/>
        <w:ind w:left="993" w:hanging="567"/>
        <w:jc w:val="both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13" w:name="_Toc52219265"/>
      <w:proofErr w:type="spellStart"/>
      <w:r>
        <w:rPr>
          <w:rFonts w:ascii="Times New Roman" w:hAnsi="Times New Roman" w:cs="Times New Roman"/>
          <w:b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XHTML</w:t>
      </w:r>
      <w:bookmarkEnd w:id="13"/>
    </w:p>
    <w:p w14:paraId="56FE18D5" w14:textId="1A2E2DC4" w:rsidR="0017477B" w:rsidRDefault="0017477B" w:rsidP="0017477B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4" w:name="_Hlk52141326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kombinas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 dan XML (</w:t>
      </w:r>
      <w:r w:rsidRPr="0017477B">
        <w:rPr>
          <w:rFonts w:ascii="Times New Roman" w:hAnsi="Times New Roman" w:cs="Times New Roman"/>
          <w:bCs/>
          <w:i/>
          <w:iCs/>
          <w:sz w:val="24"/>
          <w:szCs w:val="24"/>
        </w:rPr>
        <w:t>Extensible Markup Language</w:t>
      </w:r>
      <w:r w:rsidRPr="0017477B">
        <w:rPr>
          <w:rFonts w:ascii="Times New Roman" w:hAnsi="Times New Roman" w:cs="Times New Roman"/>
          <w:bCs/>
          <w:sz w:val="24"/>
          <w:szCs w:val="24"/>
        </w:rPr>
        <w:t xml:space="preserve">) dan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mpurn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arti,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ketat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ersi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ibanding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).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Tuju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ngganti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. 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 yang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idefinisi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XML yang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erart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eris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 4.01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ikombinasi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intaks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XML.</w:t>
      </w:r>
    </w:p>
    <w:p w14:paraId="789E6981" w14:textId="79A58E33" w:rsidR="0017477B" w:rsidRDefault="0017477B" w:rsidP="0017477B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7477B">
        <w:rPr>
          <w:rFonts w:ascii="Times New Roman" w:hAnsi="Times New Roman" w:cs="Times New Roman"/>
          <w:bCs/>
          <w:sz w:val="24"/>
          <w:szCs w:val="24"/>
        </w:rPr>
        <w:t xml:space="preserve">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markup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bagaiman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,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tetap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gay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. 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vers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 yang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menuh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persyarat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XML dan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okume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HTML dan XHTML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tandar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internasional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spesifikasi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17477B">
        <w:rPr>
          <w:rFonts w:ascii="Times New Roman" w:hAnsi="Times New Roman" w:cs="Times New Roman"/>
          <w:bCs/>
          <w:sz w:val="24"/>
          <w:szCs w:val="24"/>
        </w:rPr>
        <w:t>ditetapkan</w:t>
      </w:r>
      <w:proofErr w:type="spellEnd"/>
      <w:r w:rsidRPr="0017477B">
        <w:rPr>
          <w:rFonts w:ascii="Times New Roman" w:hAnsi="Times New Roman" w:cs="Times New Roman"/>
          <w:bCs/>
          <w:sz w:val="24"/>
          <w:szCs w:val="24"/>
        </w:rPr>
        <w:t xml:space="preserve"> oleh W3C (</w:t>
      </w:r>
      <w:r w:rsidRPr="0017477B">
        <w:rPr>
          <w:rFonts w:ascii="Times New Roman" w:hAnsi="Times New Roman" w:cs="Times New Roman"/>
          <w:bCs/>
          <w:i/>
          <w:iCs/>
          <w:sz w:val="24"/>
          <w:szCs w:val="24"/>
        </w:rPr>
        <w:t>World Wide Web Consortium</w:t>
      </w:r>
      <w:r w:rsidRPr="0017477B">
        <w:rPr>
          <w:rFonts w:ascii="Times New Roman" w:hAnsi="Times New Roman" w:cs="Times New Roman"/>
          <w:bCs/>
          <w:sz w:val="24"/>
          <w:szCs w:val="24"/>
        </w:rPr>
        <w:t>).</w:t>
      </w:r>
    </w:p>
    <w:bookmarkEnd w:id="14"/>
    <w:p w14:paraId="5F4D241A" w14:textId="62527563" w:rsidR="006005F7" w:rsidRDefault="006005F7" w:rsidP="0017477B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las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XHTML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ab/>
        <w:t>:</w:t>
      </w:r>
    </w:p>
    <w:p w14:paraId="2BE12F08" w14:textId="77777777" w:rsidR="006005F7" w:rsidRPr="006005F7" w:rsidRDefault="006005F7" w:rsidP="006005F7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05F7">
        <w:rPr>
          <w:rFonts w:ascii="Times New Roman" w:hAnsi="Times New Roman" w:cs="Times New Roman"/>
          <w:bCs/>
          <w:sz w:val="24"/>
          <w:szCs w:val="24"/>
        </w:rPr>
        <w:t xml:space="preserve">XHTML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nyempurna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ekurangan-kekura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pada HTML.</w:t>
      </w:r>
    </w:p>
    <w:p w14:paraId="78D615B4" w14:textId="77777777" w:rsidR="006005F7" w:rsidRPr="006005F7" w:rsidRDefault="006005F7" w:rsidP="006005F7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6005F7">
        <w:rPr>
          <w:rFonts w:ascii="Times New Roman" w:hAnsi="Times New Roman" w:cs="Times New Roman"/>
          <w:bCs/>
          <w:sz w:val="24"/>
          <w:szCs w:val="24"/>
        </w:rPr>
        <w:t xml:space="preserve">XHTML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ijalan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platform,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ungkin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situs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ibuk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bai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PDA dan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onsel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06E4603" w14:textId="3BF85719" w:rsidR="006005F7" w:rsidRPr="006005F7" w:rsidRDefault="006005F7" w:rsidP="006005F7">
      <w:pPr>
        <w:pStyle w:val="ListParagraph"/>
        <w:numPr>
          <w:ilvl w:val="0"/>
          <w:numId w:val="30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XHTML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terlalu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berbed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HTML 4.01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tandar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. Jika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emampu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HTML 4.01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ula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XHTML. XHTML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ngharus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ecil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6005F7">
        <w:rPr>
          <w:rFonts w:ascii="Times New Roman" w:hAnsi="Times New Roman" w:cs="Times New Roman"/>
          <w:bCs/>
          <w:i/>
          <w:iCs/>
          <w:sz w:val="24"/>
          <w:szCs w:val="24"/>
        </w:rPr>
        <w:t>lowercase</w:t>
      </w:r>
      <w:r w:rsidRPr="006005F7">
        <w:rPr>
          <w:rFonts w:ascii="Times New Roman" w:hAnsi="Times New Roman" w:cs="Times New Roman"/>
          <w:bCs/>
          <w:sz w:val="24"/>
          <w:szCs w:val="24"/>
        </w:rPr>
        <w:t xml:space="preserve">) dan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nutu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.</w:t>
      </w:r>
    </w:p>
    <w:p w14:paraId="3B4F90EC" w14:textId="11D865DF" w:rsidR="00AF60D0" w:rsidRDefault="00AF60D0" w:rsidP="00E32C3D">
      <w:pPr>
        <w:pStyle w:val="ListParagraph"/>
        <w:numPr>
          <w:ilvl w:val="0"/>
          <w:numId w:val="28"/>
        </w:numPr>
        <w:spacing w:line="360" w:lineRule="auto"/>
        <w:ind w:left="993" w:hanging="567"/>
        <w:jc w:val="both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15" w:name="_Toc52219266"/>
      <w:proofErr w:type="spellStart"/>
      <w:r>
        <w:rPr>
          <w:rFonts w:ascii="Times New Roman" w:hAnsi="Times New Roman" w:cs="Times New Roman"/>
          <w:b/>
          <w:sz w:val="24"/>
          <w:szCs w:val="24"/>
        </w:rPr>
        <w:t>Atur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ada XHTML</w:t>
      </w:r>
      <w:bookmarkEnd w:id="15"/>
    </w:p>
    <w:p w14:paraId="35C8CEAA" w14:textId="2C2CADA1" w:rsidR="006005F7" w:rsidRDefault="006005F7" w:rsidP="006005F7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lastRenderedPageBreak/>
        <w:t>Sepert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isinggung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, XHTML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nyempurna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HTML.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atur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agar program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tabil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onsiste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31D6A565" w14:textId="77777777" w:rsidR="006005F7" w:rsidRPr="006005F7" w:rsidRDefault="006005F7" w:rsidP="006005F7">
      <w:pPr>
        <w:pStyle w:val="ListParagraph"/>
        <w:numPr>
          <w:ilvl w:val="0"/>
          <w:numId w:val="32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harus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ecil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1293E18C" w14:textId="77777777" w:rsidR="006005F7" w:rsidRPr="006005F7" w:rsidRDefault="006005F7" w:rsidP="006005F7">
      <w:pPr>
        <w:pStyle w:val="ListParagraph"/>
        <w:numPr>
          <w:ilvl w:val="0"/>
          <w:numId w:val="32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ber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nutu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.</w:t>
      </w:r>
    </w:p>
    <w:p w14:paraId="4E4060C5" w14:textId="77777777" w:rsidR="006005F7" w:rsidRPr="006005F7" w:rsidRDefault="006005F7" w:rsidP="006005F7">
      <w:pPr>
        <w:pStyle w:val="ListParagraph"/>
        <w:numPr>
          <w:ilvl w:val="0"/>
          <w:numId w:val="32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buk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nutup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 pada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sarang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benar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490DBF06" w14:textId="18C4D0AB" w:rsidR="006005F7" w:rsidRPr="0027584B" w:rsidRDefault="006005F7" w:rsidP="0027584B">
      <w:pPr>
        <w:pStyle w:val="ListParagraph"/>
        <w:numPr>
          <w:ilvl w:val="0"/>
          <w:numId w:val="32"/>
        </w:numPr>
        <w:tabs>
          <w:tab w:val="clear" w:pos="720"/>
        </w:tabs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tag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itulis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huruf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kecil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memakai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005F7">
        <w:rPr>
          <w:rFonts w:ascii="Times New Roman" w:hAnsi="Times New Roman" w:cs="Times New Roman"/>
          <w:bCs/>
          <w:sz w:val="24"/>
          <w:szCs w:val="24"/>
        </w:rPr>
        <w:t>petik</w:t>
      </w:r>
      <w:proofErr w:type="spellEnd"/>
      <w:r w:rsidRPr="006005F7">
        <w:rPr>
          <w:rFonts w:ascii="Times New Roman" w:hAnsi="Times New Roman" w:cs="Times New Roman"/>
          <w:bCs/>
          <w:sz w:val="24"/>
          <w:szCs w:val="24"/>
        </w:rPr>
        <w:t>.</w:t>
      </w:r>
    </w:p>
    <w:p w14:paraId="0DBE43AF" w14:textId="5DEC593F" w:rsidR="00AF60D0" w:rsidRDefault="00AF60D0" w:rsidP="00E32C3D">
      <w:pPr>
        <w:pStyle w:val="ListParagraph"/>
        <w:numPr>
          <w:ilvl w:val="0"/>
          <w:numId w:val="28"/>
        </w:numPr>
        <w:spacing w:line="360" w:lineRule="auto"/>
        <w:ind w:left="993" w:hanging="567"/>
        <w:jc w:val="both"/>
        <w:outlineLvl w:val="2"/>
        <w:rPr>
          <w:rFonts w:ascii="Times New Roman" w:hAnsi="Times New Roman" w:cs="Times New Roman"/>
          <w:b/>
          <w:sz w:val="24"/>
          <w:szCs w:val="24"/>
        </w:rPr>
      </w:pPr>
      <w:bookmarkStart w:id="16" w:name="_Toc52219267"/>
      <w:proofErr w:type="spellStart"/>
      <w:r>
        <w:rPr>
          <w:rFonts w:ascii="Times New Roman" w:hAnsi="Times New Roman" w:cs="Times New Roman"/>
          <w:b/>
          <w:sz w:val="24"/>
          <w:szCs w:val="24"/>
        </w:rPr>
        <w:t>Deklara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pada XHTML</w:t>
      </w:r>
      <w:bookmarkEnd w:id="16"/>
    </w:p>
    <w:p w14:paraId="4F28AF89" w14:textId="4DCF5CF1" w:rsidR="0027584B" w:rsidRDefault="0027584B" w:rsidP="0027584B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eklarasi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Doctype pada XHTML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hampir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Doctype pada HTML. W3C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ngharus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Doctype pada XHTML.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3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Doctype pada XHTML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27584B">
        <w:rPr>
          <w:rFonts w:ascii="Times New Roman" w:hAnsi="Times New Roman" w:cs="Times New Roman"/>
          <w:bCs/>
          <w:sz w:val="24"/>
          <w:szCs w:val="24"/>
        </w:rPr>
        <w:t>:</w:t>
      </w:r>
    </w:p>
    <w:p w14:paraId="0F5C0D7E" w14:textId="0132A1AA" w:rsidR="0027584B" w:rsidRPr="0027584B" w:rsidRDefault="0027584B" w:rsidP="000801CA">
      <w:pPr>
        <w:pStyle w:val="ListParagraph"/>
        <w:numPr>
          <w:ilvl w:val="1"/>
          <w:numId w:val="33"/>
        </w:numPr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/>
          <w:bCs/>
          <w:sz w:val="24"/>
          <w:szCs w:val="24"/>
        </w:rPr>
        <w:t>XHTML – Strict.</w:t>
      </w:r>
      <w:r w:rsidRPr="0027584B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yang layout dan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formatnya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ikontrol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penuh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oleh CSS Pada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eklarasi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tag font dan table</w:t>
      </w:r>
    </w:p>
    <w:p w14:paraId="597E61CE" w14:textId="77777777" w:rsidR="0027584B" w:rsidRPr="0027584B" w:rsidRDefault="0027584B" w:rsidP="000801CA">
      <w:pPr>
        <w:pStyle w:val="ListParagraph"/>
        <w:spacing w:line="360" w:lineRule="auto"/>
        <w:ind w:left="141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Cs/>
          <w:sz w:val="24"/>
          <w:szCs w:val="24"/>
        </w:rPr>
        <w:t>&lt;!DOCTYPE html PUBLIC “-//W3c//DTD XHTML 1.0 Strict//EN” “</w:t>
      </w:r>
      <w:hyperlink r:id="rId11" w:history="1">
        <w:r w:rsidRPr="0027584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w3c.org/TR/xhtml1/DTD/xhtml1-strict.dtd”</w:t>
        </w:r>
      </w:hyperlink>
      <w:r w:rsidRPr="0027584B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607AFD2B" w14:textId="1DDB1C21" w:rsidR="0027584B" w:rsidRPr="0027584B" w:rsidRDefault="0027584B" w:rsidP="000801CA">
      <w:pPr>
        <w:pStyle w:val="ListParagraph"/>
        <w:numPr>
          <w:ilvl w:val="0"/>
          <w:numId w:val="33"/>
        </w:numPr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/>
          <w:bCs/>
          <w:sz w:val="24"/>
          <w:szCs w:val="24"/>
        </w:rPr>
        <w:t>XHTML – Transitional.</w:t>
      </w:r>
      <w:r w:rsidRPr="0027584B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sebagi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27584B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27584B">
        <w:rPr>
          <w:rFonts w:ascii="Times New Roman" w:hAnsi="Times New Roman" w:cs="Times New Roman"/>
          <w:bCs/>
          <w:sz w:val="24"/>
          <w:szCs w:val="24"/>
        </w:rPr>
        <w:t xml:space="preserve"> tag-tag HTML</w:t>
      </w:r>
    </w:p>
    <w:p w14:paraId="0C2676E7" w14:textId="77777777" w:rsidR="000801CA" w:rsidRDefault="0027584B" w:rsidP="000801CA">
      <w:pPr>
        <w:pStyle w:val="ListParagraph"/>
        <w:spacing w:line="360" w:lineRule="auto"/>
        <w:ind w:left="141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Cs/>
          <w:sz w:val="24"/>
          <w:szCs w:val="24"/>
        </w:rPr>
        <w:t>&lt;!DOCTYPE html PUBLIC “-//W3c//DTD XHTML 1.0 Transitional//EN”</w:t>
      </w:r>
    </w:p>
    <w:p w14:paraId="644A878E" w14:textId="30496EA5" w:rsidR="000801CA" w:rsidRPr="000801CA" w:rsidRDefault="0027584B" w:rsidP="000801CA">
      <w:pPr>
        <w:pStyle w:val="ListParagraph"/>
        <w:spacing w:line="360" w:lineRule="auto"/>
        <w:ind w:left="141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01CA">
        <w:rPr>
          <w:rFonts w:ascii="Times New Roman" w:hAnsi="Times New Roman" w:cs="Times New Roman"/>
          <w:bCs/>
          <w:sz w:val="24"/>
          <w:szCs w:val="24"/>
        </w:rPr>
        <w:t>“</w:t>
      </w:r>
      <w:hyperlink r:id="rId12" w:history="1">
        <w:r w:rsidRPr="000801CA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w3c.org/TR/xhtml1/DTD/xhtml1-traditional.dtd”</w:t>
        </w:r>
      </w:hyperlink>
      <w:r w:rsidRPr="000801CA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BE98442" w14:textId="33AF39D6" w:rsidR="0027584B" w:rsidRPr="000801CA" w:rsidRDefault="0027584B" w:rsidP="000801CA">
      <w:pPr>
        <w:pStyle w:val="ListParagraph"/>
        <w:numPr>
          <w:ilvl w:val="0"/>
          <w:numId w:val="33"/>
        </w:numPr>
        <w:spacing w:line="360" w:lineRule="auto"/>
        <w:ind w:left="1418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801CA">
        <w:rPr>
          <w:rFonts w:ascii="Times New Roman" w:hAnsi="Times New Roman" w:cs="Times New Roman"/>
          <w:b/>
          <w:bCs/>
          <w:sz w:val="24"/>
          <w:szCs w:val="24"/>
        </w:rPr>
        <w:t>XHTML – Frame.</w:t>
      </w:r>
      <w:r w:rsidRPr="000801CA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Pr="000801CA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0801C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801CA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0801C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801CA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0801C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801CA">
        <w:rPr>
          <w:rFonts w:ascii="Times New Roman" w:hAnsi="Times New Roman" w:cs="Times New Roman"/>
          <w:bCs/>
          <w:sz w:val="24"/>
          <w:szCs w:val="24"/>
        </w:rPr>
        <w:t>memakai</w:t>
      </w:r>
      <w:proofErr w:type="spellEnd"/>
      <w:r w:rsidRPr="000801CA">
        <w:rPr>
          <w:rFonts w:ascii="Times New Roman" w:hAnsi="Times New Roman" w:cs="Times New Roman"/>
          <w:bCs/>
          <w:sz w:val="24"/>
          <w:szCs w:val="24"/>
        </w:rPr>
        <w:t xml:space="preserve"> frame pada </w:t>
      </w:r>
      <w:proofErr w:type="spellStart"/>
      <w:r w:rsidRPr="000801CA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0801CA">
        <w:rPr>
          <w:rFonts w:ascii="Times New Roman" w:hAnsi="Times New Roman" w:cs="Times New Roman"/>
          <w:bCs/>
          <w:sz w:val="24"/>
          <w:szCs w:val="24"/>
        </w:rPr>
        <w:t xml:space="preserve"> web.</w:t>
      </w:r>
    </w:p>
    <w:p w14:paraId="7AB72674" w14:textId="77777777" w:rsidR="000801CA" w:rsidRDefault="0027584B" w:rsidP="000801CA">
      <w:pPr>
        <w:pStyle w:val="ListParagraph"/>
        <w:spacing w:line="360" w:lineRule="auto"/>
        <w:ind w:left="141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Cs/>
          <w:sz w:val="24"/>
          <w:szCs w:val="24"/>
        </w:rPr>
        <w:t xml:space="preserve">&lt;!DOCTYPE html PUBLIC “-//W3c//DTD XHTML 1.0 Frameset//EN” </w:t>
      </w:r>
    </w:p>
    <w:p w14:paraId="38839CD6" w14:textId="3AAC2FEB" w:rsidR="0027584B" w:rsidRPr="0027584B" w:rsidRDefault="0027584B" w:rsidP="000801CA">
      <w:pPr>
        <w:pStyle w:val="ListParagraph"/>
        <w:spacing w:line="360" w:lineRule="auto"/>
        <w:ind w:left="1418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27584B">
        <w:rPr>
          <w:rFonts w:ascii="Times New Roman" w:hAnsi="Times New Roman" w:cs="Times New Roman"/>
          <w:bCs/>
          <w:sz w:val="24"/>
          <w:szCs w:val="24"/>
        </w:rPr>
        <w:t>“</w:t>
      </w:r>
      <w:hyperlink r:id="rId13" w:history="1">
        <w:r w:rsidRPr="0027584B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http://www.w3c.org/TR/xhtml1/DTD/xhtml1-frameset.dtd”</w:t>
        </w:r>
      </w:hyperlink>
      <w:r w:rsidRPr="0027584B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72D5874" w14:textId="77777777" w:rsidR="0027584B" w:rsidRPr="0027584B" w:rsidRDefault="0027584B" w:rsidP="0027584B">
      <w:pPr>
        <w:pStyle w:val="ListParagraph"/>
        <w:spacing w:line="360" w:lineRule="auto"/>
        <w:ind w:left="993" w:firstLine="44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593EC5" w14:textId="50C9F9EF" w:rsidR="004B7EA1" w:rsidRPr="00BC26A1" w:rsidRDefault="004B7EA1" w:rsidP="004B7EA1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F863504" w14:textId="0AACC993" w:rsidR="004B7EA1" w:rsidRPr="00BC26A1" w:rsidRDefault="004B7EA1" w:rsidP="004B7EA1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BDCE44" w14:textId="099ED395" w:rsidR="004B7EA1" w:rsidRPr="00BC26A1" w:rsidRDefault="004B7EA1" w:rsidP="004B7EA1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D27BC8B" w14:textId="6878E9EC" w:rsidR="004B7EA1" w:rsidRPr="00BC26A1" w:rsidRDefault="004B7EA1" w:rsidP="004B7EA1">
      <w:pPr>
        <w:spacing w:after="160" w:line="259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8F735A" w14:textId="77777777" w:rsidR="00212B92" w:rsidRPr="00BC26A1" w:rsidRDefault="00212B92" w:rsidP="0023099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09B44D2" w14:textId="43F7A05B" w:rsidR="006A2184" w:rsidRPr="00BC26A1" w:rsidRDefault="006A2184" w:rsidP="00BC26A1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7" w:name="_Toc52219268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BAB III</w:t>
      </w:r>
      <w:bookmarkEnd w:id="17"/>
    </w:p>
    <w:p w14:paraId="6FAC1BC8" w14:textId="37169710" w:rsidR="006A2184" w:rsidRPr="00BC26A1" w:rsidRDefault="006A2184" w:rsidP="00BC26A1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PEMBAHASAN</w:t>
      </w:r>
    </w:p>
    <w:p w14:paraId="78AE12DB" w14:textId="77777777" w:rsidR="00503796" w:rsidRPr="00BC26A1" w:rsidRDefault="00503796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E1BDDD" w14:textId="104DBB98" w:rsidR="00C21304" w:rsidRPr="00E32C3D" w:rsidRDefault="00503796" w:rsidP="004239D6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outlineLvl w:val="1"/>
        <w:rPr>
          <w:rFonts w:ascii="Times New Roman" w:hAnsi="Times New Roman" w:cs="Times New Roman"/>
          <w:bCs/>
          <w:sz w:val="24"/>
          <w:szCs w:val="24"/>
        </w:rPr>
      </w:pPr>
      <w:bookmarkStart w:id="18" w:name="_Toc52219269"/>
      <w:r w:rsidRPr="00BC26A1">
        <w:rPr>
          <w:rFonts w:ascii="Times New Roman" w:hAnsi="Times New Roman" w:cs="Times New Roman"/>
          <w:b/>
          <w:sz w:val="24"/>
          <w:szCs w:val="24"/>
        </w:rPr>
        <w:t xml:space="preserve">Langkah-Langkah </w:t>
      </w:r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Membuat</w:t>
      </w:r>
      <w:proofErr w:type="spellEnd"/>
      <w:r w:rsidRPr="00BC26A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BC26A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Directory </w:t>
      </w:r>
      <w:r w:rsidRPr="00BC26A1">
        <w:rPr>
          <w:rFonts w:ascii="Times New Roman" w:hAnsi="Times New Roman" w:cs="Times New Roman"/>
          <w:b/>
          <w:sz w:val="24"/>
          <w:szCs w:val="24"/>
        </w:rPr>
        <w:t>Pada GitHub</w:t>
      </w:r>
      <w:bookmarkEnd w:id="18"/>
    </w:p>
    <w:p w14:paraId="11226F3E" w14:textId="7A6B105B" w:rsidR="00E32C3D" w:rsidRDefault="00F004A6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F004A6">
        <w:rPr>
          <w:rFonts w:ascii="Times New Roman" w:hAnsi="Times New Roman" w:cs="Times New Roman"/>
          <w:bCs/>
          <w:sz w:val="24"/>
          <w:szCs w:val="24"/>
        </w:rPr>
        <w:t>Buka www.</w:t>
      </w:r>
      <w:r w:rsidRPr="00F004A6">
        <w:rPr>
          <w:rFonts w:ascii="Times New Roman" w:hAnsi="Times New Roman" w:cs="Times New Roman"/>
          <w:sz w:val="24"/>
          <w:szCs w:val="24"/>
        </w:rPr>
        <w:t>github</w:t>
      </w:r>
      <w:r w:rsidRPr="00F004A6">
        <w:rPr>
          <w:rFonts w:ascii="Times New Roman" w:hAnsi="Times New Roman" w:cs="Times New Roman"/>
          <w:bCs/>
          <w:sz w:val="24"/>
          <w:szCs w:val="24"/>
        </w:rPr>
        <w:t>.com pada browser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og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  <w:r w:rsidR="00C15F9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7264CB0" w14:textId="6743E816" w:rsidR="00C15F96" w:rsidRDefault="00C15F96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76655" wp14:editId="62A3A67D">
                <wp:simplePos x="0" y="0"/>
                <wp:positionH relativeFrom="column">
                  <wp:posOffset>1372870</wp:posOffset>
                </wp:positionH>
                <wp:positionV relativeFrom="paragraph">
                  <wp:posOffset>1120775</wp:posOffset>
                </wp:positionV>
                <wp:extent cx="190500" cy="196850"/>
                <wp:effectExtent l="38100" t="38100" r="19050" b="317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1968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849AF8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08.1pt;margin-top:88.25pt;width:15pt;height:15.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92B0E65" wp14:editId="5B99C476">
            <wp:extent cx="4572458" cy="19748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882" cy="197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EC476" w14:textId="0FC2B909" w:rsidR="00F004A6" w:rsidRDefault="00C15F96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51A1A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1A1A" w:rsidRPr="00151A1A">
        <w:rPr>
          <w:rFonts w:ascii="Times New Roman" w:hAnsi="Times New Roman" w:cs="Times New Roman"/>
          <w:bCs/>
          <w:sz w:val="24"/>
          <w:szCs w:val="24"/>
        </w:rPr>
        <w:t xml:space="preserve">di mana </w:t>
      </w:r>
      <w:proofErr w:type="spellStart"/>
      <w:r w:rsidR="00151A1A" w:rsidRPr="00151A1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151A1A" w:rsidRP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51A1A" w:rsidRPr="00151A1A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="00151A1A" w:rsidRP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51A1A" w:rsidRPr="00151A1A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151A1A" w:rsidRP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1A1A" w:rsidRPr="00151A1A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151A1A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151A1A"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 w:rsid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51A1A"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 w:rsid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51A1A">
        <w:rPr>
          <w:rFonts w:ascii="Times New Roman" w:hAnsi="Times New Roman" w:cs="Times New Roman"/>
          <w:bCs/>
          <w:sz w:val="24"/>
          <w:szCs w:val="24"/>
        </w:rPr>
        <w:t>masuk</w:t>
      </w:r>
      <w:proofErr w:type="spellEnd"/>
      <w:r w:rsid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51A1A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151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51A1A" w:rsidRPr="00151A1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pository </w:t>
      </w:r>
      <w:proofErr w:type="spellStart"/>
      <w:r w:rsidR="00151A1A" w:rsidRPr="0096785A">
        <w:rPr>
          <w:rFonts w:ascii="Times New Roman" w:hAnsi="Times New Roman" w:cs="Times New Roman"/>
          <w:b/>
          <w:sz w:val="24"/>
          <w:szCs w:val="24"/>
        </w:rPr>
        <w:t>PraktikumWebB</w:t>
      </w:r>
      <w:proofErr w:type="spellEnd"/>
      <w:r w:rsidR="00151A1A">
        <w:rPr>
          <w:rFonts w:ascii="Times New Roman" w:hAnsi="Times New Roman" w:cs="Times New Roman"/>
          <w:bCs/>
          <w:sz w:val="24"/>
          <w:szCs w:val="24"/>
        </w:rPr>
        <w:t>.</w:t>
      </w:r>
    </w:p>
    <w:p w14:paraId="131AF6D6" w14:textId="332B7866" w:rsidR="00151A1A" w:rsidRDefault="00151A1A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673240" wp14:editId="3ED7F99B">
                <wp:simplePos x="0" y="0"/>
                <wp:positionH relativeFrom="column">
                  <wp:posOffset>3506470</wp:posOffset>
                </wp:positionH>
                <wp:positionV relativeFrom="paragraph">
                  <wp:posOffset>1616075</wp:posOffset>
                </wp:positionV>
                <wp:extent cx="190500" cy="196850"/>
                <wp:effectExtent l="38100" t="38100" r="19050" b="317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1968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934741" id="Straight Arrow Connector 7" o:spid="_x0000_s1026" type="#_x0000_t32" style="position:absolute;margin-left:276.1pt;margin-top:127.25pt;width:15pt;height:15.5pt;flip:x 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F45B23F" wp14:editId="06D1889E">
            <wp:extent cx="4566994" cy="248285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4750" b="7951"/>
                    <a:stretch/>
                  </pic:blipFill>
                  <pic:spPr bwMode="auto">
                    <a:xfrm>
                      <a:off x="0" y="0"/>
                      <a:ext cx="4573791" cy="2486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BCBD43" w14:textId="5D9ABBF5" w:rsidR="00151A1A" w:rsidRDefault="00151A1A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19" w:name="_Hlk52217181"/>
      <w:proofErr w:type="spellStart"/>
      <w:r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/>
          <w:i/>
          <w:iCs/>
          <w:sz w:val="24"/>
          <w:szCs w:val="24"/>
        </w:rPr>
        <w:t>Add fil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il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Create </w:t>
      </w:r>
      <w:r w:rsidR="0005729D" w:rsidRPr="0096785A">
        <w:rPr>
          <w:rFonts w:ascii="Times New Roman" w:hAnsi="Times New Roman" w:cs="Times New Roman"/>
          <w:b/>
          <w:i/>
          <w:iCs/>
          <w:sz w:val="24"/>
          <w:szCs w:val="24"/>
        </w:rPr>
        <w:t>n</w:t>
      </w:r>
      <w:r w:rsidRPr="0096785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ew </w:t>
      </w:r>
      <w:r w:rsidR="0005729D" w:rsidRPr="0096785A">
        <w:rPr>
          <w:rFonts w:ascii="Times New Roman" w:hAnsi="Times New Roman" w:cs="Times New Roman"/>
          <w:b/>
          <w:i/>
          <w:iCs/>
          <w:sz w:val="24"/>
          <w:szCs w:val="24"/>
        </w:rPr>
        <w:t>f</w:t>
      </w:r>
      <w:r w:rsidRPr="0096785A">
        <w:rPr>
          <w:rFonts w:ascii="Times New Roman" w:hAnsi="Times New Roman" w:cs="Times New Roman"/>
          <w:b/>
          <w:i/>
          <w:iCs/>
          <w:sz w:val="24"/>
          <w:szCs w:val="24"/>
        </w:rPr>
        <w:t>ile</w:t>
      </w:r>
      <w:r w:rsidR="00640E64">
        <w:rPr>
          <w:rFonts w:ascii="Times New Roman" w:hAnsi="Times New Roman" w:cs="Times New Roman"/>
          <w:bCs/>
          <w:sz w:val="24"/>
          <w:szCs w:val="24"/>
        </w:rPr>
        <w:t>.</w:t>
      </w:r>
      <w:bookmarkEnd w:id="19"/>
    </w:p>
    <w:p w14:paraId="14FC2328" w14:textId="6282BD07" w:rsidR="00640E64" w:rsidRDefault="008415A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9A9440" wp14:editId="61364BDE">
            <wp:extent cx="4589630" cy="213995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-1" r="17854" b="31916"/>
                    <a:stretch/>
                  </pic:blipFill>
                  <pic:spPr bwMode="auto">
                    <a:xfrm>
                      <a:off x="0" y="0"/>
                      <a:ext cx="4593314" cy="2141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40E64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C0AF50" wp14:editId="0894609E">
                <wp:simplePos x="0" y="0"/>
                <wp:positionH relativeFrom="column">
                  <wp:posOffset>1912620</wp:posOffset>
                </wp:positionH>
                <wp:positionV relativeFrom="paragraph">
                  <wp:posOffset>1523365</wp:posOffset>
                </wp:positionV>
                <wp:extent cx="190500" cy="196850"/>
                <wp:effectExtent l="38100" t="38100" r="19050" b="317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1968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E4969C" id="Straight Arrow Connector 9" o:spid="_x0000_s1026" type="#_x0000_t32" style="position:absolute;margin-left:150.6pt;margin-top:119.95pt;width:15pt;height:15.5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" strokecolor="red" strokeweight="1.5pt">
                <v:stroke endarrow="block" joinstyle="miter"/>
              </v:shape>
            </w:pict>
          </mc:Fallback>
        </mc:AlternateContent>
      </w:r>
    </w:p>
    <w:p w14:paraId="6AB75CB1" w14:textId="3B1CE45D" w:rsidR="00151A1A" w:rsidRDefault="00640E64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menuliskan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buatlah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40E64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640E64">
        <w:rPr>
          <w:rFonts w:ascii="Times New Roman" w:hAnsi="Times New Roman" w:cs="Times New Roman"/>
          <w:bCs/>
          <w:sz w:val="24"/>
          <w:szCs w:val="24"/>
        </w:rPr>
        <w:t xml:space="preserve">yang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inginkan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="0096785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 w:rsidRPr="0096785A">
        <w:rPr>
          <w:rFonts w:ascii="Times New Roman" w:hAnsi="Times New Roman" w:cs="Times New Roman"/>
          <w:b/>
          <w:sz w:val="24"/>
          <w:szCs w:val="24"/>
        </w:rPr>
        <w:t>Praktikum</w:t>
      </w:r>
      <w:proofErr w:type="spellEnd"/>
      <w:r w:rsidR="0096785A" w:rsidRPr="0096785A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Pr="0096785A">
        <w:rPr>
          <w:rFonts w:ascii="Times New Roman" w:hAnsi="Times New Roman" w:cs="Times New Roman"/>
          <w:b/>
          <w:sz w:val="24"/>
          <w:szCs w:val="24"/>
        </w:rPr>
        <w:t>,</w:t>
      </w:r>
      <w:r w:rsidRPr="00640E6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640E64">
        <w:rPr>
          <w:rFonts w:ascii="Times New Roman" w:hAnsi="Times New Roman" w:cs="Times New Roman"/>
          <w:bCs/>
          <w:sz w:val="24"/>
          <w:szCs w:val="24"/>
        </w:rPr>
        <w:t>tambahkan</w:t>
      </w:r>
      <w:proofErr w:type="spellEnd"/>
      <w:r w:rsidRPr="00640E64">
        <w:rPr>
          <w:rFonts w:ascii="Times New Roman" w:hAnsi="Times New Roman" w:cs="Times New Roman"/>
          <w:bCs/>
          <w:sz w:val="24"/>
          <w:szCs w:val="24"/>
        </w:rPr>
        <w:t xml:space="preserve"> garis miring</w:t>
      </w:r>
      <w:r w:rsidR="00113483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hal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m</w:t>
      </w:r>
      <w:r w:rsidR="00113483" w:rsidRPr="00113483">
        <w:rPr>
          <w:rFonts w:ascii="Times New Roman" w:hAnsi="Times New Roman" w:cs="Times New Roman"/>
          <w:bCs/>
          <w:sz w:val="24"/>
          <w:szCs w:val="24"/>
        </w:rPr>
        <w:t>enggunakan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garis miring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13483" w:rsidRPr="00113483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113483">
        <w:rPr>
          <w:rFonts w:ascii="Times New Roman" w:hAnsi="Times New Roman" w:cs="Times New Roman"/>
          <w:bCs/>
          <w:sz w:val="24"/>
          <w:szCs w:val="24"/>
        </w:rPr>
        <w:t xml:space="preserve">).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Anda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lihat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uncul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sebelah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13483" w:rsidRPr="00113483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113483">
        <w:rPr>
          <w:rFonts w:ascii="Times New Roman" w:hAnsi="Times New Roman" w:cs="Times New Roman"/>
          <w:bCs/>
          <w:sz w:val="24"/>
          <w:szCs w:val="24"/>
        </w:rPr>
        <w:t xml:space="preserve">. Karena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13483" w:rsidRPr="00113483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antarmuka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web,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ngharuskan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setidaknya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file di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folder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="00113483"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 w:rsidRPr="00113483">
        <w:rPr>
          <w:rFonts w:ascii="Times New Roman" w:hAnsi="Times New Roman" w:cs="Times New Roman"/>
          <w:bCs/>
          <w:sz w:val="24"/>
          <w:szCs w:val="24"/>
        </w:rPr>
        <w:t>membuatnya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13483">
        <w:rPr>
          <w:rFonts w:ascii="Times New Roman" w:hAnsi="Times New Roman" w:cs="Times New Roman"/>
          <w:bCs/>
          <w:sz w:val="24"/>
          <w:szCs w:val="24"/>
        </w:rPr>
        <w:t>tulis</w:t>
      </w:r>
      <w:proofErr w:type="spellEnd"/>
      <w:r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13483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Pr="00113483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113483">
        <w:rPr>
          <w:rFonts w:ascii="Times New Roman" w:hAnsi="Times New Roman" w:cs="Times New Roman"/>
          <w:bCs/>
          <w:sz w:val="24"/>
          <w:szCs w:val="24"/>
        </w:rPr>
        <w:t>beserta</w:t>
      </w:r>
      <w:proofErr w:type="spellEnd"/>
      <w:r w:rsidRP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113483">
        <w:rPr>
          <w:rFonts w:ascii="Times New Roman" w:hAnsi="Times New Roman" w:cs="Times New Roman"/>
          <w:bCs/>
          <w:sz w:val="24"/>
          <w:szCs w:val="24"/>
        </w:rPr>
        <w:t>extensinya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="00113483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113483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11348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8F68C3" w14:textId="093C091C" w:rsidR="00113483" w:rsidRDefault="0011348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81183F0" wp14:editId="5C3E93E5">
                <wp:simplePos x="0" y="0"/>
                <wp:positionH relativeFrom="column">
                  <wp:posOffset>579120</wp:posOffset>
                </wp:positionH>
                <wp:positionV relativeFrom="paragraph">
                  <wp:posOffset>1180465</wp:posOffset>
                </wp:positionV>
                <wp:extent cx="2139950" cy="215900"/>
                <wp:effectExtent l="0" t="0" r="1270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9950" cy="215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A677C7" id="Rectangle 11" o:spid="_x0000_s1026" style="position:absolute;margin-left:45.6pt;margin-top:92.95pt;width:168.5pt;height:1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728DCD66" wp14:editId="6E5FC1B7">
            <wp:extent cx="4631473" cy="2133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10293" b="26540"/>
                    <a:stretch/>
                  </pic:blipFill>
                  <pic:spPr bwMode="auto">
                    <a:xfrm>
                      <a:off x="0" y="0"/>
                      <a:ext cx="4640592" cy="21378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3630DD" w14:textId="3F4B332A" w:rsidR="0005729D" w:rsidRPr="00113483" w:rsidRDefault="0005729D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F69AB7" wp14:editId="63E7067C">
                <wp:simplePos x="0" y="0"/>
                <wp:positionH relativeFrom="column">
                  <wp:posOffset>1487170</wp:posOffset>
                </wp:positionH>
                <wp:positionV relativeFrom="paragraph">
                  <wp:posOffset>1636395</wp:posOffset>
                </wp:positionV>
                <wp:extent cx="190500" cy="196850"/>
                <wp:effectExtent l="38100" t="38100" r="19050" b="317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0" cy="1968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E9AED9" id="Straight Arrow Connector 13" o:spid="_x0000_s1026" type="#_x0000_t32" style="position:absolute;margin-left:117.1pt;margin-top:128.85pt;width:15pt;height:15.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" strokecolor="red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028153B" wp14:editId="5755D705">
            <wp:extent cx="4667250" cy="17595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ECFC" w14:textId="702801F7" w:rsidR="0005729D" w:rsidRDefault="0005729D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lastRenderedPageBreak/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20" w:name="_Hlk52218402"/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05729D">
        <w:rPr>
          <w:rFonts w:ascii="Times New Roman" w:hAnsi="Times New Roman" w:cs="Times New Roman"/>
          <w:bCs/>
          <w:sz w:val="24"/>
          <w:szCs w:val="24"/>
        </w:rPr>
        <w:t xml:space="preserve">i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> 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Commit new file</w:t>
      </w:r>
      <w:r w:rsidRPr="0005729D">
        <w:rPr>
          <w:rFonts w:ascii="Times New Roman" w:hAnsi="Times New Roman" w:cs="Times New Roman"/>
          <w:bCs/>
          <w:sz w:val="24"/>
          <w:szCs w:val="24"/>
        </w:rPr>
        <w:t xml:space="preserve"> di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, Anda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mengetik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deskripsi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5729D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05729D">
        <w:rPr>
          <w:rFonts w:ascii="Times New Roman" w:hAnsi="Times New Roman" w:cs="Times New Roman"/>
          <w:bCs/>
          <w:sz w:val="24"/>
          <w:szCs w:val="24"/>
        </w:rPr>
        <w:t xml:space="preserve"> file Anda.</w:t>
      </w:r>
      <w:r>
        <w:rPr>
          <w:rFonts w:ascii="Times New Roman" w:hAnsi="Times New Roman" w:cs="Times New Roman"/>
          <w:bCs/>
          <w:sz w:val="24"/>
          <w:szCs w:val="24"/>
        </w:rPr>
        <w:t xml:space="preserve"> Lalu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akhi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/>
          <w:i/>
          <w:iCs/>
          <w:sz w:val="24"/>
          <w:szCs w:val="24"/>
        </w:rPr>
        <w:t>Commit new fil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bookmarkEnd w:id="20"/>
    </w:p>
    <w:p w14:paraId="49E049C8" w14:textId="2C0CC4DF" w:rsidR="009C63DD" w:rsidRDefault="00C8099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B7C90DF" wp14:editId="15E55807">
                <wp:simplePos x="0" y="0"/>
                <wp:positionH relativeFrom="column">
                  <wp:posOffset>1156970</wp:posOffset>
                </wp:positionH>
                <wp:positionV relativeFrom="paragraph">
                  <wp:posOffset>1236345</wp:posOffset>
                </wp:positionV>
                <wp:extent cx="1016000" cy="190500"/>
                <wp:effectExtent l="0" t="0" r="1270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4BE77E" id="Rectangle 16" o:spid="_x0000_s1026" style="position:absolute;margin-left:91.1pt;margin-top:97.35pt;width:80pt;height: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" filled="f" strokecolor="red" strokeweight="1pt"/>
            </w:pict>
          </mc:Fallback>
        </mc:AlternateContent>
      </w:r>
      <w:r w:rsidR="009C63DD">
        <w:rPr>
          <w:noProof/>
        </w:rPr>
        <w:drawing>
          <wp:inline distT="0" distB="0" distL="0" distR="0" wp14:anchorId="184630F9" wp14:editId="2A8CE081">
            <wp:extent cx="4463525" cy="1720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74986" cy="172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378FC" w14:textId="3914E802" w:rsidR="00C80993" w:rsidRDefault="00C8099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225BE8" w14:textId="00E9739C" w:rsidR="00C80993" w:rsidRPr="0005729D" w:rsidRDefault="00C8099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C2F993" wp14:editId="769FA09B">
                <wp:simplePos x="0" y="0"/>
                <wp:positionH relativeFrom="column">
                  <wp:posOffset>718820</wp:posOffset>
                </wp:positionH>
                <wp:positionV relativeFrom="paragraph">
                  <wp:posOffset>1950085</wp:posOffset>
                </wp:positionV>
                <wp:extent cx="1035050" cy="1778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50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0BEF70" id="Rectangle 17" o:spid="_x0000_s1026" style="position:absolute;margin-left:56.6pt;margin-top:153.55pt;width:81.5pt;height:1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6A78161" wp14:editId="2A542374">
            <wp:extent cx="4476750" cy="2376846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88541" cy="2383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75AFE" w14:textId="64E15CD5" w:rsidR="00640E64" w:rsidRDefault="00C80993" w:rsidP="008415A3">
      <w:pPr>
        <w:pStyle w:val="ListParagraph"/>
        <w:numPr>
          <w:ilvl w:val="0"/>
          <w:numId w:val="34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rekto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80D050A" w14:textId="77777777" w:rsidR="00C80993" w:rsidRPr="00E32C3D" w:rsidRDefault="00C80993" w:rsidP="008415A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D8657F" w14:textId="053CD89C" w:rsidR="00503796" w:rsidRPr="00A73A47" w:rsidRDefault="00503796" w:rsidP="004239D6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outlineLvl w:val="1"/>
        <w:rPr>
          <w:rFonts w:ascii="Times New Roman" w:hAnsi="Times New Roman" w:cs="Times New Roman"/>
          <w:bCs/>
          <w:sz w:val="24"/>
          <w:szCs w:val="24"/>
        </w:rPr>
      </w:pPr>
      <w:bookmarkStart w:id="21" w:name="_Toc52219270"/>
      <w:r w:rsidRPr="00BC26A1">
        <w:rPr>
          <w:rFonts w:ascii="Times New Roman" w:hAnsi="Times New Roman" w:cs="Times New Roman"/>
          <w:b/>
          <w:sz w:val="24"/>
          <w:szCs w:val="24"/>
        </w:rPr>
        <w:t xml:space="preserve">Langkah-Langkah </w:t>
      </w:r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Mengupload</w:t>
      </w:r>
      <w:proofErr w:type="spellEnd"/>
      <w:r w:rsidRPr="00BC26A1">
        <w:rPr>
          <w:rFonts w:ascii="Times New Roman" w:hAnsi="Times New Roman" w:cs="Times New Roman"/>
          <w:b/>
          <w:sz w:val="24"/>
          <w:szCs w:val="24"/>
        </w:rPr>
        <w:t xml:space="preserve"> File Pada </w:t>
      </w:r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GitHuB</w:t>
      </w:r>
      <w:bookmarkEnd w:id="21"/>
      <w:proofErr w:type="spellEnd"/>
    </w:p>
    <w:p w14:paraId="0A4E9A76" w14:textId="64A5654A" w:rsidR="00A73A47" w:rsidRDefault="007E6700" w:rsidP="00BE2E73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rtama-tam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E2E73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96785A">
        <w:rPr>
          <w:rFonts w:ascii="Times New Roman" w:hAnsi="Times New Roman" w:cs="Times New Roman"/>
          <w:bCs/>
          <w:sz w:val="24"/>
          <w:szCs w:val="24"/>
        </w:rPr>
        <w:t>ki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E2E73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E2E73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BE2E73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BE2E73">
        <w:rPr>
          <w:rFonts w:ascii="Times New Roman" w:hAnsi="Times New Roman" w:cs="Times New Roman"/>
          <w:b/>
          <w:sz w:val="24"/>
          <w:szCs w:val="24"/>
        </w:rPr>
        <w:t>PraktikumWeb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E6700">
        <w:rPr>
          <w:rFonts w:ascii="Times New Roman" w:hAnsi="Times New Roman" w:cs="Times New Roman"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E2E73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E2E73">
        <w:rPr>
          <w:rFonts w:ascii="Times New Roman" w:hAnsi="Times New Roman" w:cs="Times New Roman"/>
          <w:b/>
          <w:sz w:val="24"/>
          <w:szCs w:val="24"/>
        </w:rPr>
        <w:t>Praktikum</w:t>
      </w:r>
      <w:proofErr w:type="spellEnd"/>
      <w:r w:rsidRPr="00BE2E73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BE2E73">
        <w:rPr>
          <w:rFonts w:ascii="Times New Roman" w:hAnsi="Times New Roman" w:cs="Times New Roman"/>
          <w:bCs/>
          <w:sz w:val="24"/>
          <w:szCs w:val="24"/>
        </w:rPr>
        <w:t>.</w:t>
      </w:r>
    </w:p>
    <w:p w14:paraId="2A5EBCF0" w14:textId="7ED0DAF4" w:rsidR="00BE2E73" w:rsidRDefault="00BE2E73" w:rsidP="00BE2E73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D6CC3E5" wp14:editId="6FCF8690">
                <wp:simplePos x="0" y="0"/>
                <wp:positionH relativeFrom="column">
                  <wp:posOffset>699770</wp:posOffset>
                </wp:positionH>
                <wp:positionV relativeFrom="paragraph">
                  <wp:posOffset>1834515</wp:posOffset>
                </wp:positionV>
                <wp:extent cx="819150" cy="190500"/>
                <wp:effectExtent l="0" t="0" r="1905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DE350" id="Rectangle 21" o:spid="_x0000_s1026" style="position:absolute;margin-left:55.1pt;margin-top:144.45pt;width:64.5pt;height: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076F29" wp14:editId="4A10BA88">
                <wp:simplePos x="0" y="0"/>
                <wp:positionH relativeFrom="column">
                  <wp:posOffset>661670</wp:posOffset>
                </wp:positionH>
                <wp:positionV relativeFrom="paragraph">
                  <wp:posOffset>799465</wp:posOffset>
                </wp:positionV>
                <wp:extent cx="1308100" cy="171450"/>
                <wp:effectExtent l="0" t="0" r="25400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810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F7398" id="Rectangle 18" o:spid="_x0000_s1026" style="position:absolute;margin-left:52.1pt;margin-top:62.95pt;width:103pt;height:13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1E3536B" wp14:editId="33E83C34">
            <wp:extent cx="4540250" cy="231660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3441" b="1219"/>
                    <a:stretch/>
                  </pic:blipFill>
                  <pic:spPr bwMode="auto">
                    <a:xfrm>
                      <a:off x="0" y="0"/>
                      <a:ext cx="4555005" cy="2324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9DA178" w14:textId="382BADF0" w:rsidR="00BE2E73" w:rsidRDefault="00013E7F" w:rsidP="00BE2E73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13E7F"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 w:rsidRPr="00013E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Cs/>
          <w:i/>
          <w:iCs/>
          <w:sz w:val="24"/>
          <w:szCs w:val="24"/>
        </w:rPr>
        <w:t>Add file</w:t>
      </w:r>
      <w:r w:rsidRPr="00013E7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13E7F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013E7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13E7F">
        <w:rPr>
          <w:rFonts w:ascii="Times New Roman" w:hAnsi="Times New Roman" w:cs="Times New Roman"/>
          <w:bCs/>
          <w:sz w:val="24"/>
          <w:szCs w:val="24"/>
        </w:rPr>
        <w:t>pilih</w:t>
      </w:r>
      <w:proofErr w:type="spellEnd"/>
      <w:r w:rsidRPr="00013E7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Cs/>
          <w:i/>
          <w:iCs/>
          <w:sz w:val="24"/>
          <w:szCs w:val="24"/>
        </w:rPr>
        <w:t>Upload</w:t>
      </w:r>
      <w:r w:rsidRPr="0096785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ile</w:t>
      </w:r>
      <w:r w:rsidR="0096785A" w:rsidRPr="0096785A">
        <w:rPr>
          <w:rFonts w:ascii="Times New Roman" w:hAnsi="Times New Roman" w:cs="Times New Roman"/>
          <w:bCs/>
          <w:i/>
          <w:iCs/>
          <w:sz w:val="24"/>
          <w:szCs w:val="24"/>
        </w:rPr>
        <w:t>s</w:t>
      </w:r>
      <w:r w:rsidRPr="00013E7F">
        <w:rPr>
          <w:rFonts w:ascii="Times New Roman" w:hAnsi="Times New Roman" w:cs="Times New Roman"/>
          <w:bCs/>
          <w:sz w:val="24"/>
          <w:szCs w:val="24"/>
        </w:rPr>
        <w:t>.</w:t>
      </w:r>
    </w:p>
    <w:p w14:paraId="06E4BBAE" w14:textId="303AC330" w:rsidR="00013E7F" w:rsidRDefault="00013E7F" w:rsidP="00013E7F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95EE0ED" wp14:editId="1DECAAAB">
            <wp:extent cx="4609088" cy="1993900"/>
            <wp:effectExtent l="0" t="0" r="127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3481" t="4031" r="6135" b="34154"/>
                    <a:stretch/>
                  </pic:blipFill>
                  <pic:spPr bwMode="auto">
                    <a:xfrm>
                      <a:off x="0" y="0"/>
                      <a:ext cx="4613145" cy="1995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785B1" w14:textId="0701A714" w:rsidR="00013E7F" w:rsidRDefault="0096785A" w:rsidP="00BE2E73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n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gsu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rag fil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uplo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kli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96785A">
        <w:rPr>
          <w:rFonts w:ascii="Times New Roman" w:hAnsi="Times New Roman" w:cs="Times New Roman"/>
          <w:bCs/>
          <w:i/>
          <w:iCs/>
          <w:sz w:val="24"/>
          <w:szCs w:val="24"/>
        </w:rPr>
        <w:t>choose your files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uplo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65734F21" w14:textId="49612EA6" w:rsidR="0096785A" w:rsidRDefault="0096785A" w:rsidP="0096785A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0735BA3" wp14:editId="582DCD61">
            <wp:extent cx="4582840" cy="2578100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4936" cy="25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667B" w14:textId="3F43C1D0" w:rsidR="00FF33FA" w:rsidRDefault="00013F1C" w:rsidP="0096785A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C27E797" wp14:editId="5876D91A">
                <wp:simplePos x="0" y="0"/>
                <wp:positionH relativeFrom="column">
                  <wp:posOffset>693420</wp:posOffset>
                </wp:positionH>
                <wp:positionV relativeFrom="paragraph">
                  <wp:posOffset>69215</wp:posOffset>
                </wp:positionV>
                <wp:extent cx="819150" cy="190500"/>
                <wp:effectExtent l="0" t="0" r="19050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33DEE8" id="Rectangle 30" o:spid="_x0000_s1026" style="position:absolute;margin-left:54.6pt;margin-top:5.45pt;width:64.5pt;height: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5AB0F08" wp14:editId="559CDC24">
                <wp:simplePos x="0" y="0"/>
                <wp:positionH relativeFrom="column">
                  <wp:posOffset>1518920</wp:posOffset>
                </wp:positionH>
                <wp:positionV relativeFrom="paragraph">
                  <wp:posOffset>1732915</wp:posOffset>
                </wp:positionV>
                <wp:extent cx="171450" cy="139700"/>
                <wp:effectExtent l="38100" t="38100" r="19050" b="317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1450" cy="13970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4598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119.6pt;margin-top:136.45pt;width:13.5pt;height:11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" strokecolor="red" strokeweight="1.5pt">
                <v:stroke endarrow="block" joinstyle="miter"/>
              </v:shape>
            </w:pict>
          </mc:Fallback>
        </mc:AlternateContent>
      </w:r>
      <w:r w:rsidR="00FF33FA">
        <w:rPr>
          <w:noProof/>
        </w:rPr>
        <w:drawing>
          <wp:inline distT="0" distB="0" distL="0" distR="0" wp14:anchorId="00D9394F" wp14:editId="7BBDA661">
            <wp:extent cx="5039995" cy="1890395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84BA1" w14:textId="0927EC1F" w:rsidR="0096785A" w:rsidRDefault="0096785A" w:rsidP="00BE2E73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K</w:t>
      </w:r>
      <w:r w:rsidR="00FF33FA">
        <w:rPr>
          <w:rFonts w:ascii="Times New Roman" w:hAnsi="Times New Roman" w:cs="Times New Roman"/>
          <w:bCs/>
          <w:sz w:val="24"/>
          <w:szCs w:val="24"/>
        </w:rPr>
        <w:t>emudian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di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kotak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> </w:t>
      </w:r>
      <w:r w:rsidR="00FF33FA" w:rsidRPr="00FF33FA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mmit </w:t>
      </w:r>
      <w:r w:rsidR="00FF33FA">
        <w:rPr>
          <w:rFonts w:ascii="Times New Roman" w:hAnsi="Times New Roman" w:cs="Times New Roman"/>
          <w:bCs/>
          <w:i/>
          <w:iCs/>
          <w:sz w:val="24"/>
          <w:szCs w:val="24"/>
        </w:rPr>
        <w:t>changes</w:t>
      </w:r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 di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, Anda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mengetik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deskripsi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file Anda. Lalu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terakhir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klik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="00FF33FA" w:rsidRPr="00FF33FA"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 w:rsidR="00FF33FA" w:rsidRPr="00FF33F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F33FA" w:rsidRPr="00FF33FA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ommit </w:t>
      </w:r>
      <w:r w:rsidR="00FF33FA">
        <w:rPr>
          <w:rFonts w:ascii="Times New Roman" w:hAnsi="Times New Roman" w:cs="Times New Roman"/>
          <w:b/>
          <w:bCs/>
          <w:i/>
          <w:iCs/>
          <w:sz w:val="24"/>
          <w:szCs w:val="24"/>
        </w:rPr>
        <w:t>changes</w:t>
      </w:r>
      <w:r w:rsidR="00FF33FA" w:rsidRPr="00FF33F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03EEE64" w14:textId="7298DEAB" w:rsidR="0096785A" w:rsidRDefault="00013F1C" w:rsidP="0096785A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0C0743" wp14:editId="0741B200">
                <wp:simplePos x="0" y="0"/>
                <wp:positionH relativeFrom="column">
                  <wp:posOffset>750570</wp:posOffset>
                </wp:positionH>
                <wp:positionV relativeFrom="paragraph">
                  <wp:posOffset>2386330</wp:posOffset>
                </wp:positionV>
                <wp:extent cx="819150" cy="190500"/>
                <wp:effectExtent l="0" t="0" r="1905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CABC35" id="Rectangle 31" o:spid="_x0000_s1026" style="position:absolute;margin-left:59.1pt;margin-top:187.9pt;width:64.5pt;height: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" filled="f" strokecolor="red" strokeweight="1pt"/>
            </w:pict>
          </mc:Fallback>
        </mc:AlternateContent>
      </w:r>
      <w:r w:rsidR="00FF33FA">
        <w:rPr>
          <w:noProof/>
        </w:rPr>
        <w:drawing>
          <wp:inline distT="0" distB="0" distL="0" distR="0" wp14:anchorId="5E8369A1" wp14:editId="7E7F8B62">
            <wp:extent cx="4632013" cy="2654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16034" b="2003"/>
                    <a:stretch/>
                  </pic:blipFill>
                  <pic:spPr bwMode="auto">
                    <a:xfrm>
                      <a:off x="0" y="0"/>
                      <a:ext cx="4642600" cy="2660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A33BC2" w14:textId="3FD6463C" w:rsidR="005B1223" w:rsidRDefault="005B1223" w:rsidP="0096785A">
      <w:pPr>
        <w:pStyle w:val="ListParagraph"/>
        <w:spacing w:line="360" w:lineRule="auto"/>
        <w:ind w:left="851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A512FD6" wp14:editId="4F1A5540">
            <wp:extent cx="4629150" cy="27686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4979"/>
                    <a:stretch/>
                  </pic:blipFill>
                  <pic:spPr bwMode="auto">
                    <a:xfrm>
                      <a:off x="0" y="0"/>
                      <a:ext cx="4641084" cy="27757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FBC7C0" w14:textId="51EF77B1" w:rsidR="0096785A" w:rsidRPr="00A73A47" w:rsidRDefault="00FF33FA" w:rsidP="00BE2E73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uplo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50715A57" w14:textId="31F6B460" w:rsidR="00503796" w:rsidRPr="00013E7F" w:rsidRDefault="000B05F1" w:rsidP="004239D6">
      <w:pPr>
        <w:pStyle w:val="ListParagraph"/>
        <w:numPr>
          <w:ilvl w:val="0"/>
          <w:numId w:val="22"/>
        </w:numPr>
        <w:spacing w:line="360" w:lineRule="auto"/>
        <w:ind w:left="426" w:hanging="426"/>
        <w:jc w:val="both"/>
        <w:outlineLvl w:val="1"/>
        <w:rPr>
          <w:rFonts w:ascii="Times New Roman" w:hAnsi="Times New Roman" w:cs="Times New Roman"/>
          <w:bCs/>
          <w:sz w:val="24"/>
          <w:szCs w:val="24"/>
        </w:rPr>
      </w:pPr>
      <w:bookmarkStart w:id="22" w:name="_Toc52219271"/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lastRenderedPageBreak/>
        <w:t>Implementasi</w:t>
      </w:r>
      <w:proofErr w:type="spellEnd"/>
      <w:r w:rsidR="00503796" w:rsidRPr="00BC26A1">
        <w:rPr>
          <w:rFonts w:ascii="Times New Roman" w:hAnsi="Times New Roman" w:cs="Times New Roman"/>
          <w:b/>
          <w:sz w:val="24"/>
          <w:szCs w:val="24"/>
        </w:rPr>
        <w:t xml:space="preserve"> XHTML</w:t>
      </w:r>
      <w:bookmarkEnd w:id="22"/>
    </w:p>
    <w:p w14:paraId="60729B9E" w14:textId="69FA1A72" w:rsidR="00013E7F" w:rsidRPr="00013E7F" w:rsidRDefault="00013E7F" w:rsidP="00013E7F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de</w:t>
      </w:r>
      <w:r>
        <w:rPr>
          <w:rFonts w:ascii="Times New Roman" w:hAnsi="Times New Roman" w:cs="Times New Roman"/>
          <w:bCs/>
          <w:sz w:val="24"/>
          <w:szCs w:val="24"/>
        </w:rPr>
        <w:tab/>
        <w:t>:</w:t>
      </w:r>
    </w:p>
    <w:p w14:paraId="1FE75E88" w14:textId="314FE43F" w:rsidR="00764657" w:rsidRDefault="00764657" w:rsidP="00764657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FD7F781" wp14:editId="66F071F0">
            <wp:extent cx="5039995" cy="4203700"/>
            <wp:effectExtent l="0" t="0" r="825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4197B" w14:textId="179E4999" w:rsidR="00764657" w:rsidRDefault="00764657" w:rsidP="00764657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utput</w:t>
      </w:r>
      <w:r>
        <w:rPr>
          <w:rFonts w:ascii="Times New Roman" w:hAnsi="Times New Roman" w:cs="Times New Roman"/>
          <w:bCs/>
          <w:sz w:val="24"/>
          <w:szCs w:val="24"/>
        </w:rPr>
        <w:tab/>
        <w:t>:</w:t>
      </w:r>
    </w:p>
    <w:p w14:paraId="2E7A2682" w14:textId="0920C9D1" w:rsidR="00764657" w:rsidRPr="00BC26A1" w:rsidRDefault="0094687A" w:rsidP="00764657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4687A">
        <w:drawing>
          <wp:inline distT="0" distB="0" distL="0" distR="0" wp14:anchorId="49EB1019" wp14:editId="61E6C80B">
            <wp:extent cx="5039995" cy="2666365"/>
            <wp:effectExtent l="0" t="0" r="825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5985E" w14:textId="77777777" w:rsidR="004B7EA1" w:rsidRPr="00BC26A1" w:rsidRDefault="004B7EA1" w:rsidP="004B7EA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Pr="00BC26A1" w:rsidRDefault="006A2184" w:rsidP="004239D6">
      <w:pPr>
        <w:pStyle w:val="Heading1"/>
        <w:spacing w:before="0" w:line="360" w:lineRule="auto"/>
        <w:contextualSpacing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3" w:name="_Toc52219272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BAB IV</w:t>
      </w:r>
      <w:bookmarkEnd w:id="23"/>
    </w:p>
    <w:p w14:paraId="52E2A419" w14:textId="47627103" w:rsidR="006A2184" w:rsidRDefault="006A2184" w:rsidP="00B70B96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2696688B" w14:textId="77777777" w:rsidR="00B70B96" w:rsidRPr="00BC26A1" w:rsidRDefault="00B70B96" w:rsidP="00B70B96">
      <w:pPr>
        <w:spacing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ADF50D" w14:textId="57AA04C9" w:rsidR="004239D6" w:rsidRDefault="006A2184" w:rsidP="004239D6">
      <w:pPr>
        <w:pStyle w:val="ListParagraph"/>
        <w:numPr>
          <w:ilvl w:val="0"/>
          <w:numId w:val="23"/>
        </w:numPr>
        <w:spacing w:line="360" w:lineRule="auto"/>
        <w:ind w:left="425" w:hanging="425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24" w:name="_Toc52219273"/>
      <w:proofErr w:type="spellStart"/>
      <w:r w:rsidRPr="00BC26A1">
        <w:rPr>
          <w:rFonts w:ascii="Times New Roman" w:hAnsi="Times New Roman" w:cs="Times New Roman"/>
          <w:b/>
          <w:sz w:val="24"/>
          <w:szCs w:val="24"/>
        </w:rPr>
        <w:t>Simpulan</w:t>
      </w:r>
      <w:bookmarkEnd w:id="24"/>
      <w:proofErr w:type="spellEnd"/>
    </w:p>
    <w:p w14:paraId="308688F5" w14:textId="3DDD9A01" w:rsidR="00B70B96" w:rsidRDefault="00B70B96" w:rsidP="00B70B96">
      <w:pPr>
        <w:pStyle w:val="ListParagraph"/>
        <w:spacing w:line="360" w:lineRule="auto"/>
        <w:ind w:left="425" w:firstLine="29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70B96">
        <w:rPr>
          <w:rFonts w:ascii="Times New Roman" w:hAnsi="Times New Roman" w:cs="Times New Roman"/>
          <w:bCs/>
          <w:sz w:val="24"/>
          <w:szCs w:val="24"/>
        </w:rPr>
        <w:t xml:space="preserve">GitHub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hos web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sama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proye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luna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kendal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vers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Git dan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0B96">
        <w:rPr>
          <w:rFonts w:ascii="Times New Roman" w:hAnsi="Times New Roman" w:cs="Times New Roman"/>
          <w:bCs/>
          <w:sz w:val="24"/>
          <w:szCs w:val="24"/>
        </w:rPr>
        <w:t xml:space="preserve">hosting internet. GitHub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> </w:t>
      </w:r>
      <w:r w:rsidRPr="00B70B96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B70B96">
        <w:rPr>
          <w:rFonts w:ascii="Times New Roman" w:hAnsi="Times New Roman" w:cs="Times New Roman"/>
          <w:bCs/>
          <w:sz w:val="24"/>
          <w:szCs w:val="24"/>
        </w:rPr>
        <w:t> 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r w:rsidRPr="00B70B96">
        <w:rPr>
          <w:rFonts w:ascii="Times New Roman" w:hAnsi="Times New Roman" w:cs="Times New Roman"/>
          <w:bCs/>
          <w:i/>
          <w:iCs/>
          <w:sz w:val="24"/>
          <w:szCs w:val="24"/>
        </w:rPr>
        <w:t>Respository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baga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> </w:t>
      </w:r>
      <w:r w:rsidRPr="00B70B96">
        <w:rPr>
          <w:rFonts w:ascii="Times New Roman" w:hAnsi="Times New Roman" w:cs="Times New Roman"/>
          <w:bCs/>
          <w:i/>
          <w:iCs/>
          <w:sz w:val="24"/>
          <w:szCs w:val="24"/>
        </w:rPr>
        <w:t>source code</w:t>
      </w:r>
      <w:r w:rsidRPr="00B70B96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GitHub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0B96">
        <w:rPr>
          <w:rFonts w:ascii="Times New Roman" w:hAnsi="Times New Roman" w:cs="Times New Roman"/>
          <w:bCs/>
          <w:i/>
          <w:iCs/>
          <w:sz w:val="24"/>
          <w:szCs w:val="24"/>
        </w:rPr>
        <w:t>directory</w:t>
      </w:r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uploa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70B96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rector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lalu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mu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web.</w:t>
      </w:r>
    </w:p>
    <w:p w14:paraId="1AB940D5" w14:textId="7969FCB0" w:rsidR="00B70B96" w:rsidRPr="00B70B96" w:rsidRDefault="00B70B96" w:rsidP="00B70B96">
      <w:pPr>
        <w:pStyle w:val="ListParagraph"/>
        <w:spacing w:line="360" w:lineRule="auto"/>
        <w:ind w:left="425" w:firstLine="295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70B96">
        <w:rPr>
          <w:rFonts w:ascii="Times New Roman" w:hAnsi="Times New Roman" w:cs="Times New Roman"/>
          <w:bCs/>
          <w:sz w:val="24"/>
          <w:szCs w:val="24"/>
        </w:rPr>
        <w:t xml:space="preserve">XHTML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kombinas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HTML dan XML (Extensible Markup Language) dan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empurna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arti,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ketat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si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ibanding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HTML). XHTML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HTML yang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idefinisi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XML yang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art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XHTML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berisi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eleme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HTML 4.01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ikombinasik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B70B96">
        <w:rPr>
          <w:rFonts w:ascii="Times New Roman" w:hAnsi="Times New Roman" w:cs="Times New Roman"/>
          <w:bCs/>
          <w:sz w:val="24"/>
          <w:szCs w:val="24"/>
        </w:rPr>
        <w:t>sintaks</w:t>
      </w:r>
      <w:proofErr w:type="spellEnd"/>
      <w:r w:rsidRPr="00B70B96">
        <w:rPr>
          <w:rFonts w:ascii="Times New Roman" w:hAnsi="Times New Roman" w:cs="Times New Roman"/>
          <w:bCs/>
          <w:sz w:val="24"/>
          <w:szCs w:val="24"/>
        </w:rPr>
        <w:t xml:space="preserve"> XML.</w:t>
      </w:r>
    </w:p>
    <w:p w14:paraId="52C336A1" w14:textId="77777777" w:rsidR="00B70B96" w:rsidRPr="00B70B96" w:rsidRDefault="00B70B96" w:rsidP="00B70B96">
      <w:pPr>
        <w:pStyle w:val="ListParagraph"/>
        <w:spacing w:line="360" w:lineRule="auto"/>
        <w:ind w:left="425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968DE8" w14:textId="77F32E67" w:rsidR="006A2184" w:rsidRDefault="006A2184" w:rsidP="004239D6">
      <w:pPr>
        <w:pStyle w:val="ListParagraph"/>
        <w:numPr>
          <w:ilvl w:val="0"/>
          <w:numId w:val="23"/>
        </w:numPr>
        <w:spacing w:line="360" w:lineRule="auto"/>
        <w:ind w:left="425" w:hanging="425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25" w:name="_Toc52219274"/>
      <w:r w:rsidRPr="00BC26A1">
        <w:rPr>
          <w:rFonts w:ascii="Times New Roman" w:hAnsi="Times New Roman" w:cs="Times New Roman"/>
          <w:b/>
          <w:sz w:val="24"/>
          <w:szCs w:val="24"/>
        </w:rPr>
        <w:t>Saran</w:t>
      </w:r>
      <w:bookmarkEnd w:id="25"/>
    </w:p>
    <w:p w14:paraId="47480F97" w14:textId="42710305" w:rsidR="00F23F25" w:rsidRPr="00F23F25" w:rsidRDefault="00F23F25" w:rsidP="00C44247">
      <w:pPr>
        <w:pStyle w:val="ListParagraph"/>
        <w:spacing w:line="360" w:lineRule="auto"/>
        <w:ind w:left="425" w:firstLine="295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26" w:name="_Toc51700276"/>
      <w:bookmarkStart w:id="27" w:name="_Toc51704985"/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Dengan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melaksanakan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praktikum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pemrograman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web dan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menulis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dan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membaca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laporan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diatas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hendaknya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kita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mampu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memahami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serta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serta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dapat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mengimplementasikan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pemrograman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berbasis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web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lebih</w:t>
      </w:r>
      <w:proofErr w:type="spellEnd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 xml:space="preserve"> </w:t>
      </w:r>
      <w:proofErr w:type="spellStart"/>
      <w:r w:rsidR="00C44247">
        <w:rPr>
          <w:rFonts w:ascii="Times New Roman" w:hAnsi="Times New Roman" w:cs="Times New Roman"/>
          <w:bCs/>
          <w:sz w:val="24"/>
          <w:szCs w:val="24"/>
          <w:lang w:val="en-ID"/>
        </w:rPr>
        <w:t>lanjut</w:t>
      </w:r>
      <w:proofErr w:type="spellEnd"/>
      <w:r w:rsidRPr="00F23F25">
        <w:rPr>
          <w:rFonts w:ascii="Times New Roman" w:hAnsi="Times New Roman" w:cs="Times New Roman"/>
          <w:bCs/>
          <w:sz w:val="24"/>
          <w:szCs w:val="24"/>
          <w:lang w:val="en-ID"/>
        </w:rPr>
        <w:t>.</w:t>
      </w:r>
      <w:bookmarkEnd w:id="26"/>
      <w:bookmarkEnd w:id="27"/>
    </w:p>
    <w:p w14:paraId="14DEA665" w14:textId="77777777" w:rsidR="006A2184" w:rsidRPr="00BC26A1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Pr="00BC26A1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Pr="00BC26A1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Pr="00BC26A1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Pr="00BC26A1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Pr="00BC26A1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BC26A1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BC26A1" w:rsidRDefault="006A2184" w:rsidP="004239D6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28" w:name="_Toc52219275"/>
      <w:r w:rsidRPr="00BC26A1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DAFTAR PUSTAKA</w:t>
      </w:r>
      <w:bookmarkEnd w:id="28"/>
    </w:p>
    <w:p w14:paraId="4D44904F" w14:textId="77777777" w:rsidR="008F238B" w:rsidRDefault="008F238B" w:rsidP="006B726B">
      <w:pPr>
        <w:spacing w:after="160" w:line="256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0F8416E" w14:textId="0EEEF71D" w:rsidR="001D5F7C" w:rsidRPr="001D5F7C" w:rsidRDefault="001D5F7C" w:rsidP="006B726B">
      <w:p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Andy, 2020.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Apa</w:t>
      </w:r>
      <w:proofErr w:type="spell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Itu</w:t>
      </w:r>
      <w:proofErr w:type="spell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GitHub?</w:t>
      </w:r>
      <w:r w:rsidR="00E66FC8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[Online]. 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Tersedia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>:</w:t>
      </w:r>
      <w:r w:rsidRPr="00230433">
        <w:rPr>
          <w:rFonts w:ascii="Times New Roman" w:hAnsi="Times New Roman" w:cs="Times New Roman"/>
          <w:sz w:val="24"/>
          <w:szCs w:val="24"/>
        </w:rPr>
        <w:t xml:space="preserve"> </w:t>
      </w:r>
      <w:hyperlink r:id="rId29" w:history="1">
        <w:r w:rsidRPr="00230433">
          <w:rPr>
            <w:rStyle w:val="Hyperlink"/>
            <w:rFonts w:ascii="Times New Roman" w:hAnsi="Times New Roman" w:cs="Times New Roman"/>
            <w:sz w:val="24"/>
            <w:szCs w:val="24"/>
          </w:rPr>
          <w:t>https://qwords.com/blog/apa-itu-github/</w:t>
        </w:r>
      </w:hyperlink>
      <w:r>
        <w:rPr>
          <w:rFonts w:cs="Times New Roman"/>
          <w:sz w:val="22"/>
          <w:szCs w:val="22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>[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Diakses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CA"/>
        </w:rPr>
        <w:t>7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September 2020].</w:t>
      </w:r>
    </w:p>
    <w:p w14:paraId="70D1BC83" w14:textId="7C78CA5D" w:rsidR="006B726B" w:rsidRPr="006B726B" w:rsidRDefault="000D0BD5" w:rsidP="006B726B">
      <w:pPr>
        <w:spacing w:after="160" w:line="256" w:lineRule="auto"/>
        <w:rPr>
          <w:rFonts w:cs="Times New Roman"/>
          <w:sz w:val="22"/>
          <w:szCs w:val="22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>I</w:t>
      </w:r>
      <w:r w:rsidR="00723EE7" w:rsidRPr="00723EE7">
        <w:rPr>
          <w:rFonts w:ascii="Times New Roman" w:hAnsi="Times New Roman" w:cs="Times New Roman"/>
          <w:sz w:val="24"/>
          <w:szCs w:val="24"/>
          <w:lang w:val="en-CA"/>
        </w:rPr>
        <w:t xml:space="preserve">lham </w:t>
      </w:r>
      <w:r>
        <w:rPr>
          <w:rFonts w:ascii="Times New Roman" w:hAnsi="Times New Roman" w:cs="Times New Roman"/>
          <w:sz w:val="24"/>
          <w:szCs w:val="24"/>
          <w:lang w:val="en-CA"/>
        </w:rPr>
        <w:t>E</w:t>
      </w:r>
      <w:r w:rsidR="00723EE7" w:rsidRPr="00723EE7">
        <w:rPr>
          <w:rFonts w:ascii="Times New Roman" w:hAnsi="Times New Roman" w:cs="Times New Roman"/>
          <w:sz w:val="24"/>
          <w:szCs w:val="24"/>
          <w:lang w:val="en-CA"/>
        </w:rPr>
        <w:t>fendi</w:t>
      </w:r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, </w:t>
      </w:r>
      <w:r w:rsidR="00723EE7">
        <w:rPr>
          <w:rFonts w:ascii="Times New Roman" w:hAnsi="Times New Roman" w:cs="Times New Roman"/>
          <w:sz w:val="24"/>
          <w:szCs w:val="24"/>
          <w:lang w:val="en-CA"/>
        </w:rPr>
        <w:t xml:space="preserve">2014. </w:t>
      </w:r>
      <w:proofErr w:type="spellStart"/>
      <w:r w:rsidR="00723EE7" w:rsidRPr="000D0BD5">
        <w:rPr>
          <w:rFonts w:ascii="Times New Roman" w:hAnsi="Times New Roman" w:cs="Times New Roman"/>
          <w:i/>
          <w:iCs/>
          <w:sz w:val="24"/>
          <w:szCs w:val="24"/>
          <w:lang w:val="en-CA"/>
        </w:rPr>
        <w:t>Pengertian</w:t>
      </w:r>
      <w:proofErr w:type="spellEnd"/>
      <w:r w:rsidR="00723EE7" w:rsidRPr="000D0BD5">
        <w:rPr>
          <w:rFonts w:ascii="Times New Roman" w:hAnsi="Times New Roman" w:cs="Times New Roman"/>
          <w:i/>
          <w:iCs/>
          <w:sz w:val="24"/>
          <w:szCs w:val="24"/>
          <w:lang w:val="en-CA"/>
        </w:rPr>
        <w:t xml:space="preserve"> XHTML</w:t>
      </w:r>
      <w:r w:rsidR="00723EE7"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[Online]. </w:t>
      </w:r>
      <w:proofErr w:type="spellStart"/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>Tersedia</w:t>
      </w:r>
      <w:proofErr w:type="spellEnd"/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>: </w:t>
      </w:r>
      <w:hyperlink r:id="rId30" w:history="1">
        <w:r w:rsidR="00723EE7" w:rsidRPr="00723EE7">
          <w:rPr>
            <w:rStyle w:val="Hyperlink"/>
            <w:rFonts w:ascii="Times New Roman" w:hAnsi="Times New Roman" w:cs="Times New Roman"/>
            <w:sz w:val="24"/>
            <w:szCs w:val="24"/>
          </w:rPr>
          <w:t>https://www.it-jurnal.com/pengertian-xhtml</w:t>
        </w:r>
      </w:hyperlink>
      <w:r w:rsidR="00723EE7">
        <w:rPr>
          <w:rFonts w:cs="Times New Roman"/>
          <w:sz w:val="22"/>
          <w:szCs w:val="22"/>
        </w:rPr>
        <w:t xml:space="preserve">. </w:t>
      </w:r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>[</w:t>
      </w:r>
      <w:proofErr w:type="spellStart"/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>Diakses</w:t>
      </w:r>
      <w:proofErr w:type="spellEnd"/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2</w:t>
      </w:r>
      <w:r w:rsidR="00723EE7">
        <w:rPr>
          <w:rFonts w:ascii="Times New Roman" w:hAnsi="Times New Roman" w:cs="Times New Roman"/>
          <w:sz w:val="24"/>
          <w:szCs w:val="24"/>
          <w:lang w:val="en-CA"/>
        </w:rPr>
        <w:t>7</w:t>
      </w:r>
      <w:r w:rsidR="006B726B"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September 2020].</w:t>
      </w:r>
    </w:p>
    <w:p w14:paraId="636594A4" w14:textId="7CBD3276" w:rsidR="001D5F7C" w:rsidRPr="001D5F7C" w:rsidRDefault="001D5F7C" w:rsidP="00230433">
      <w:pPr>
        <w:spacing w:after="160" w:line="25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t xml:space="preserve">Mr. Green.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Buat</w:t>
      </w:r>
      <w:proofErr w:type="spell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folder di GitHub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melalui</w:t>
      </w:r>
      <w:proofErr w:type="spell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antarmuka</w:t>
      </w:r>
      <w:proofErr w:type="spellEnd"/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web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[Online]. 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Tersedia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>: </w:t>
      </w:r>
      <w:hyperlink r:id="rId31" w:history="1">
        <w:r w:rsidRPr="00230433">
          <w:rPr>
            <w:rStyle w:val="Hyperlink"/>
            <w:rFonts w:ascii="Times New Roman" w:hAnsi="Times New Roman" w:cs="Times New Roman"/>
            <w:sz w:val="24"/>
            <w:szCs w:val="24"/>
          </w:rPr>
          <w:t>https://qastack.id/webapps/36411/create-a-folder-in-github-via-the-web-interface</w:t>
        </w:r>
      </w:hyperlink>
      <w:r w:rsidRPr="002304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cs="Times New Roman"/>
          <w:sz w:val="22"/>
          <w:szCs w:val="22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>[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Diakses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CA"/>
        </w:rPr>
        <w:t>7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September 2020].</w:t>
      </w:r>
    </w:p>
    <w:p w14:paraId="6FA6AF16" w14:textId="57EABD1B" w:rsidR="000D0BD5" w:rsidRPr="006B726B" w:rsidRDefault="000D0BD5" w:rsidP="00230433">
      <w:pPr>
        <w:spacing w:after="160" w:line="256" w:lineRule="auto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CA"/>
        </w:rPr>
        <w:t>Novosial</w:t>
      </w:r>
      <w:proofErr w:type="spellEnd"/>
      <w:r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proofErr w:type="spellStart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>Bagaimana</w:t>
      </w:r>
      <w:proofErr w:type="spellEnd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>cara</w:t>
      </w:r>
      <w:proofErr w:type="spellEnd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>membuat</w:t>
      </w:r>
      <w:proofErr w:type="spellEnd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folder di </w:t>
      </w:r>
      <w:proofErr w:type="spellStart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>repositori</w:t>
      </w:r>
      <w:proofErr w:type="spellEnd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="00230433" w:rsidRPr="00230433">
        <w:rPr>
          <w:rFonts w:ascii="Times New Roman" w:hAnsi="Times New Roman" w:cs="Times New Roman"/>
          <w:i/>
          <w:iCs/>
          <w:sz w:val="24"/>
          <w:szCs w:val="24"/>
        </w:rPr>
        <w:t>GitHub?</w:t>
      </w:r>
      <w:r>
        <w:rPr>
          <w:rFonts w:ascii="Times New Roman" w:hAnsi="Times New Roman" w:cs="Times New Roman"/>
          <w:sz w:val="24"/>
          <w:szCs w:val="24"/>
          <w:lang w:val="en-CA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[Online]. 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Tersedia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>: </w:t>
      </w:r>
      <w:hyperlink r:id="rId32" w:history="1">
        <w:r w:rsidR="00230433" w:rsidRPr="00230433">
          <w:rPr>
            <w:rStyle w:val="Hyperlink"/>
            <w:rFonts w:ascii="Times New Roman" w:hAnsi="Times New Roman" w:cs="Times New Roman"/>
            <w:sz w:val="24"/>
            <w:szCs w:val="24"/>
          </w:rPr>
          <w:t>https://qastack.id/programming/12258399/how-do-i-create-a-folder-in-a-github-repository</w:t>
        </w:r>
      </w:hyperlink>
      <w:r>
        <w:rPr>
          <w:rFonts w:cs="Times New Roman"/>
          <w:sz w:val="22"/>
          <w:szCs w:val="22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>[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Diakses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CA"/>
        </w:rPr>
        <w:t>7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September 2020].</w:t>
      </w:r>
    </w:p>
    <w:p w14:paraId="5AEF1557" w14:textId="5793525F" w:rsidR="00230433" w:rsidRPr="006B726B" w:rsidRDefault="00230433" w:rsidP="00230433">
      <w:pPr>
        <w:rPr>
          <w:rFonts w:ascii="Times New Roman" w:hAnsi="Times New Roman" w:cs="Times New Roman"/>
          <w:sz w:val="24"/>
          <w:szCs w:val="24"/>
        </w:rPr>
      </w:pPr>
      <w:r w:rsidRPr="00230433">
        <w:rPr>
          <w:rFonts w:ascii="Times New Roman" w:hAnsi="Times New Roman" w:cs="Times New Roman"/>
          <w:sz w:val="24"/>
          <w:szCs w:val="24"/>
        </w:rPr>
        <w:t>w3big.co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230433">
        <w:rPr>
          <w:rFonts w:ascii="Times New Roman" w:hAnsi="Times New Roman" w:cs="Times New Roman"/>
          <w:i/>
          <w:iCs/>
          <w:sz w:val="24"/>
          <w:szCs w:val="24"/>
        </w:rPr>
        <w:t xml:space="preserve">XHTML </w:t>
      </w:r>
      <w:proofErr w:type="spellStart"/>
      <w:r w:rsidRPr="00230433">
        <w:rPr>
          <w:rFonts w:ascii="Times New Roman" w:hAnsi="Times New Roman" w:cs="Times New Roman"/>
          <w:i/>
          <w:iCs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  <w:lang w:val="en-CA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>[Online].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 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Tersedia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>: </w:t>
      </w:r>
      <w:hyperlink r:id="rId33" w:history="1">
        <w:r w:rsidRPr="00230433">
          <w:rPr>
            <w:rStyle w:val="Hyperlink"/>
            <w:rFonts w:ascii="Times New Roman" w:hAnsi="Times New Roman" w:cs="Times New Roman"/>
            <w:sz w:val="24"/>
            <w:szCs w:val="24"/>
          </w:rPr>
          <w:t>http://www.w3big.com/id/html/html-xhtml.htm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>[</w:t>
      </w:r>
      <w:proofErr w:type="spellStart"/>
      <w:r w:rsidRPr="006B726B">
        <w:rPr>
          <w:rFonts w:ascii="Times New Roman" w:hAnsi="Times New Roman" w:cs="Times New Roman"/>
          <w:sz w:val="24"/>
          <w:szCs w:val="24"/>
          <w:lang w:val="en-CA"/>
        </w:rPr>
        <w:t>Diakses</w:t>
      </w:r>
      <w:proofErr w:type="spellEnd"/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2</w:t>
      </w:r>
      <w:r>
        <w:rPr>
          <w:rFonts w:ascii="Times New Roman" w:hAnsi="Times New Roman" w:cs="Times New Roman"/>
          <w:sz w:val="24"/>
          <w:szCs w:val="24"/>
          <w:lang w:val="en-CA"/>
        </w:rPr>
        <w:t>7</w:t>
      </w:r>
      <w:r w:rsidRPr="006B726B">
        <w:rPr>
          <w:rFonts w:ascii="Times New Roman" w:hAnsi="Times New Roman" w:cs="Times New Roman"/>
          <w:sz w:val="24"/>
          <w:szCs w:val="24"/>
          <w:lang w:val="en-CA"/>
        </w:rPr>
        <w:t xml:space="preserve"> September 2020].</w:t>
      </w:r>
    </w:p>
    <w:p w14:paraId="6F15185F" w14:textId="021C9804" w:rsidR="00465D42" w:rsidRPr="00BC26A1" w:rsidRDefault="00465D42">
      <w:pPr>
        <w:rPr>
          <w:rFonts w:ascii="Times New Roman" w:hAnsi="Times New Roman" w:cs="Times New Roman"/>
          <w:sz w:val="24"/>
          <w:szCs w:val="24"/>
        </w:rPr>
      </w:pPr>
    </w:p>
    <w:sectPr w:rsidR="00465D42" w:rsidRPr="00BC26A1" w:rsidSect="00E32C3D">
      <w:footerReference w:type="first" r:id="rId34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1AE9F" w14:textId="77777777" w:rsidR="00943B59" w:rsidRDefault="00943B59">
      <w:r>
        <w:separator/>
      </w:r>
    </w:p>
  </w:endnote>
  <w:endnote w:type="continuationSeparator" w:id="0">
    <w:p w14:paraId="3E8066E8" w14:textId="77777777" w:rsidR="00943B59" w:rsidRDefault="0094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E32C3D" w:rsidRDefault="00E32C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E32C3D" w:rsidRDefault="00E32C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E32C3D" w:rsidRDefault="00E32C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E32C3D" w:rsidRDefault="00E32C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1B2BB7" w14:textId="77777777" w:rsidR="00943B59" w:rsidRDefault="00943B59">
      <w:r>
        <w:separator/>
      </w:r>
    </w:p>
  </w:footnote>
  <w:footnote w:type="continuationSeparator" w:id="0">
    <w:p w14:paraId="2233FBD7" w14:textId="77777777" w:rsidR="00943B59" w:rsidRDefault="00943B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E32C3D" w:rsidRDefault="00E32C3D" w:rsidP="00E32C3D">
    <w:pPr>
      <w:pStyle w:val="Header"/>
    </w:pPr>
  </w:p>
  <w:p w14:paraId="5D232C51" w14:textId="77777777" w:rsidR="00E32C3D" w:rsidRDefault="00E32C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84AAE"/>
    <w:multiLevelType w:val="multilevel"/>
    <w:tmpl w:val="89342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847E9E"/>
    <w:multiLevelType w:val="multilevel"/>
    <w:tmpl w:val="7654E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56D3020"/>
    <w:multiLevelType w:val="multilevel"/>
    <w:tmpl w:val="FF3C4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C1CB4"/>
    <w:multiLevelType w:val="multilevel"/>
    <w:tmpl w:val="DF8EC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3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2FCD7912"/>
    <w:multiLevelType w:val="hybridMultilevel"/>
    <w:tmpl w:val="FD38EBB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8AD7255"/>
    <w:multiLevelType w:val="hybridMultilevel"/>
    <w:tmpl w:val="471EB574"/>
    <w:lvl w:ilvl="0" w:tplc="9C5026EA">
      <w:start w:val="1"/>
      <w:numFmt w:val="decimal"/>
      <w:lvlText w:val="2.1.%1"/>
      <w:lvlJc w:val="left"/>
      <w:pPr>
        <w:ind w:left="1145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7" w15:restartNumberingAfterBreak="0">
    <w:nsid w:val="41755499"/>
    <w:multiLevelType w:val="multilevel"/>
    <w:tmpl w:val="81FC0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234A64"/>
    <w:multiLevelType w:val="hybridMultilevel"/>
    <w:tmpl w:val="602E4622"/>
    <w:lvl w:ilvl="0" w:tplc="7196067C">
      <w:start w:val="1"/>
      <w:numFmt w:val="decimal"/>
      <w:lvlText w:val="3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933A9"/>
    <w:multiLevelType w:val="hybridMultilevel"/>
    <w:tmpl w:val="0644B3B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8ED4BEE4">
      <w:start w:val="1"/>
      <w:numFmt w:val="decimal"/>
      <w:lvlText w:val="%2."/>
      <w:lvlJc w:val="left"/>
      <w:pPr>
        <w:ind w:left="28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C4C3252"/>
    <w:multiLevelType w:val="hybridMultilevel"/>
    <w:tmpl w:val="1CE022CA"/>
    <w:lvl w:ilvl="0" w:tplc="74F697B4">
      <w:start w:val="1"/>
      <w:numFmt w:val="decimal"/>
      <w:lvlText w:val="2.2.%1"/>
      <w:lvlJc w:val="left"/>
      <w:pPr>
        <w:ind w:left="1145" w:hanging="360"/>
      </w:pPr>
      <w:rPr>
        <w:rFonts w:hint="default"/>
        <w:b/>
        <w:bCs/>
      </w:rPr>
    </w:lvl>
    <w:lvl w:ilvl="1" w:tplc="EAB248B8">
      <w:start w:val="1"/>
      <w:numFmt w:val="decimal"/>
      <w:lvlText w:val="%2."/>
      <w:lvlJc w:val="left"/>
      <w:pPr>
        <w:ind w:left="186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4EEB4AF1"/>
    <w:multiLevelType w:val="hybridMultilevel"/>
    <w:tmpl w:val="28686800"/>
    <w:lvl w:ilvl="0" w:tplc="267830EE">
      <w:start w:val="1"/>
      <w:numFmt w:val="decimal"/>
      <w:lvlText w:val="2.%1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2F00022"/>
    <w:multiLevelType w:val="hybridMultilevel"/>
    <w:tmpl w:val="77C68188"/>
    <w:lvl w:ilvl="0" w:tplc="359C1E5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B847A8"/>
    <w:multiLevelType w:val="multilevel"/>
    <w:tmpl w:val="F3E2E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1264C0"/>
    <w:multiLevelType w:val="hybridMultilevel"/>
    <w:tmpl w:val="65FCDC84"/>
    <w:lvl w:ilvl="0" w:tplc="279287FC">
      <w:start w:val="1"/>
      <w:numFmt w:val="decimal"/>
      <w:lvlText w:val="4.%1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C154EF"/>
    <w:multiLevelType w:val="hybridMultilevel"/>
    <w:tmpl w:val="33D8428A"/>
    <w:lvl w:ilvl="0" w:tplc="1C10DEA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34" w15:restartNumberingAfterBreak="0">
    <w:nsid w:val="72C83F06"/>
    <w:multiLevelType w:val="multilevel"/>
    <w:tmpl w:val="F86CF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6" w15:restartNumberingAfterBreak="0">
    <w:nsid w:val="7FC0371C"/>
    <w:multiLevelType w:val="hybridMultilevel"/>
    <w:tmpl w:val="E7DC9B4C"/>
    <w:lvl w:ilvl="0" w:tplc="F036FD3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5"/>
  </w:num>
  <w:num w:numId="3">
    <w:abstractNumId w:val="33"/>
  </w:num>
  <w:num w:numId="4">
    <w:abstractNumId w:val="27"/>
  </w:num>
  <w:num w:numId="5">
    <w:abstractNumId w:val="31"/>
  </w:num>
  <w:num w:numId="6">
    <w:abstractNumId w:val="2"/>
  </w:num>
  <w:num w:numId="7">
    <w:abstractNumId w:val="8"/>
  </w:num>
  <w:num w:numId="8">
    <w:abstractNumId w:val="5"/>
  </w:num>
  <w:num w:numId="9">
    <w:abstractNumId w:val="4"/>
  </w:num>
  <w:num w:numId="10">
    <w:abstractNumId w:val="23"/>
  </w:num>
  <w:num w:numId="11">
    <w:abstractNumId w:val="1"/>
  </w:num>
  <w:num w:numId="12">
    <w:abstractNumId w:val="13"/>
  </w:num>
  <w:num w:numId="13">
    <w:abstractNumId w:val="22"/>
  </w:num>
  <w:num w:numId="14">
    <w:abstractNumId w:val="15"/>
  </w:num>
  <w:num w:numId="15">
    <w:abstractNumId w:val="28"/>
  </w:num>
  <w:num w:numId="16">
    <w:abstractNumId w:val="29"/>
  </w:num>
  <w:num w:numId="17">
    <w:abstractNumId w:val="24"/>
  </w:num>
  <w:num w:numId="18">
    <w:abstractNumId w:val="12"/>
  </w:num>
  <w:num w:numId="19">
    <w:abstractNumId w:val="10"/>
  </w:num>
  <w:num w:numId="20">
    <w:abstractNumId w:val="11"/>
  </w:num>
  <w:num w:numId="21">
    <w:abstractNumId w:val="21"/>
  </w:num>
  <w:num w:numId="22">
    <w:abstractNumId w:val="18"/>
  </w:num>
  <w:num w:numId="23">
    <w:abstractNumId w:val="30"/>
  </w:num>
  <w:num w:numId="24">
    <w:abstractNumId w:val="14"/>
  </w:num>
  <w:num w:numId="25">
    <w:abstractNumId w:val="25"/>
  </w:num>
  <w:num w:numId="26">
    <w:abstractNumId w:val="16"/>
  </w:num>
  <w:num w:numId="27">
    <w:abstractNumId w:val="7"/>
  </w:num>
  <w:num w:numId="28">
    <w:abstractNumId w:val="20"/>
  </w:num>
  <w:num w:numId="29">
    <w:abstractNumId w:val="0"/>
  </w:num>
  <w:num w:numId="30">
    <w:abstractNumId w:val="9"/>
  </w:num>
  <w:num w:numId="31">
    <w:abstractNumId w:val="3"/>
  </w:num>
  <w:num w:numId="32">
    <w:abstractNumId w:val="26"/>
  </w:num>
  <w:num w:numId="33">
    <w:abstractNumId w:val="19"/>
  </w:num>
  <w:num w:numId="34">
    <w:abstractNumId w:val="36"/>
  </w:num>
  <w:num w:numId="35">
    <w:abstractNumId w:val="34"/>
  </w:num>
  <w:num w:numId="36">
    <w:abstractNumId w:val="17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13E7F"/>
    <w:rsid w:val="00013F1C"/>
    <w:rsid w:val="00052B05"/>
    <w:rsid w:val="0005729D"/>
    <w:rsid w:val="000760C5"/>
    <w:rsid w:val="000801CA"/>
    <w:rsid w:val="000A2327"/>
    <w:rsid w:val="000B05F1"/>
    <w:rsid w:val="000D0BD5"/>
    <w:rsid w:val="000F0A93"/>
    <w:rsid w:val="00113483"/>
    <w:rsid w:val="00116493"/>
    <w:rsid w:val="00133D47"/>
    <w:rsid w:val="00151A1A"/>
    <w:rsid w:val="0017477B"/>
    <w:rsid w:val="00176939"/>
    <w:rsid w:val="00180CDD"/>
    <w:rsid w:val="00194517"/>
    <w:rsid w:val="00194FF6"/>
    <w:rsid w:val="001A285F"/>
    <w:rsid w:val="001D5CED"/>
    <w:rsid w:val="001D5F7C"/>
    <w:rsid w:val="00200CE7"/>
    <w:rsid w:val="00212B92"/>
    <w:rsid w:val="00230433"/>
    <w:rsid w:val="0023099C"/>
    <w:rsid w:val="00250B7D"/>
    <w:rsid w:val="00272310"/>
    <w:rsid w:val="0027584B"/>
    <w:rsid w:val="00286E2F"/>
    <w:rsid w:val="002A72B3"/>
    <w:rsid w:val="003A3A0B"/>
    <w:rsid w:val="003B53CF"/>
    <w:rsid w:val="00400E3F"/>
    <w:rsid w:val="004239D6"/>
    <w:rsid w:val="00465D42"/>
    <w:rsid w:val="0048090E"/>
    <w:rsid w:val="00487EC8"/>
    <w:rsid w:val="004B7EA1"/>
    <w:rsid w:val="004D28BA"/>
    <w:rsid w:val="00503796"/>
    <w:rsid w:val="00525A8A"/>
    <w:rsid w:val="0053533A"/>
    <w:rsid w:val="0054441E"/>
    <w:rsid w:val="00572F81"/>
    <w:rsid w:val="00575891"/>
    <w:rsid w:val="0058146E"/>
    <w:rsid w:val="005978DF"/>
    <w:rsid w:val="005B1223"/>
    <w:rsid w:val="005E1068"/>
    <w:rsid w:val="005E2A71"/>
    <w:rsid w:val="006005F7"/>
    <w:rsid w:val="00610741"/>
    <w:rsid w:val="00640E64"/>
    <w:rsid w:val="00654081"/>
    <w:rsid w:val="006A2184"/>
    <w:rsid w:val="006B726B"/>
    <w:rsid w:val="00706E93"/>
    <w:rsid w:val="00723EE7"/>
    <w:rsid w:val="00764657"/>
    <w:rsid w:val="00797031"/>
    <w:rsid w:val="007C1095"/>
    <w:rsid w:val="007E6700"/>
    <w:rsid w:val="00834E19"/>
    <w:rsid w:val="008415A3"/>
    <w:rsid w:val="00844B59"/>
    <w:rsid w:val="008610EA"/>
    <w:rsid w:val="0088295C"/>
    <w:rsid w:val="008B6833"/>
    <w:rsid w:val="008C6BF0"/>
    <w:rsid w:val="008D0BC8"/>
    <w:rsid w:val="008F238B"/>
    <w:rsid w:val="00911D98"/>
    <w:rsid w:val="00943B59"/>
    <w:rsid w:val="0094687A"/>
    <w:rsid w:val="0096785A"/>
    <w:rsid w:val="009A1737"/>
    <w:rsid w:val="009B4E6A"/>
    <w:rsid w:val="009C63DD"/>
    <w:rsid w:val="00A730F8"/>
    <w:rsid w:val="00A73A47"/>
    <w:rsid w:val="00A752F7"/>
    <w:rsid w:val="00A9117F"/>
    <w:rsid w:val="00AF60D0"/>
    <w:rsid w:val="00B15C5A"/>
    <w:rsid w:val="00B222F6"/>
    <w:rsid w:val="00B2234C"/>
    <w:rsid w:val="00B2620A"/>
    <w:rsid w:val="00B70B96"/>
    <w:rsid w:val="00BC26A1"/>
    <w:rsid w:val="00BE2E73"/>
    <w:rsid w:val="00BE61D1"/>
    <w:rsid w:val="00C15F96"/>
    <w:rsid w:val="00C21304"/>
    <w:rsid w:val="00C3703D"/>
    <w:rsid w:val="00C44247"/>
    <w:rsid w:val="00C80993"/>
    <w:rsid w:val="00CC1BE5"/>
    <w:rsid w:val="00CC1F3B"/>
    <w:rsid w:val="00D22FD4"/>
    <w:rsid w:val="00D26EE8"/>
    <w:rsid w:val="00D67C14"/>
    <w:rsid w:val="00DB4B6B"/>
    <w:rsid w:val="00DB562B"/>
    <w:rsid w:val="00DD14A1"/>
    <w:rsid w:val="00E32C3D"/>
    <w:rsid w:val="00E66FC8"/>
    <w:rsid w:val="00E72BEF"/>
    <w:rsid w:val="00E76C88"/>
    <w:rsid w:val="00EA579A"/>
    <w:rsid w:val="00F004A6"/>
    <w:rsid w:val="00F23F25"/>
    <w:rsid w:val="00F43F8F"/>
    <w:rsid w:val="00F80C60"/>
    <w:rsid w:val="00FC304D"/>
    <w:rsid w:val="00FC6E7E"/>
    <w:rsid w:val="00FF0F89"/>
    <w:rsid w:val="00FF3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39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23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239D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295C"/>
    <w:pPr>
      <w:tabs>
        <w:tab w:val="right" w:leader="dot" w:pos="7927"/>
      </w:tabs>
      <w:spacing w:after="100"/>
    </w:pPr>
    <w:rPr>
      <w:rFonts w:ascii="Times New Roman" w:hAnsi="Times New Roman" w:cs="Times New Roman"/>
      <w:b/>
      <w:noProof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B53CF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E32C3D"/>
    <w:pPr>
      <w:spacing w:after="100"/>
      <w:ind w:left="400"/>
    </w:pPr>
  </w:style>
  <w:style w:type="character" w:styleId="Emphasis">
    <w:name w:val="Emphasis"/>
    <w:basedOn w:val="DefaultParagraphFont"/>
    <w:uiPriority w:val="20"/>
    <w:qFormat/>
    <w:rsid w:val="0005729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5729D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5729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w3c.org/TR/xhtml1/DTD/xhtml1-frameset.dtd%E2%80%9D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://www.w3c.org/TR/xhtml1/DTD/xhtml1-traditional.dtd%E2%80%9D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://www.w3big.com/id/html/html-xhtml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qwords.com/blog/apa-itu-github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3c.org/TR/xhtml1/DTD/xhtml1-strict.dtd%E2%80%9D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qastack.id/programming/12258399/how-do-i-create-a-folder-in-a-github-repositor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hyperlink" Target="https://qastack.id/webapps/36411/create-a-folder-in-github-via-the-web-interface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it-jurnal.com/pengertian-xhtml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95424940-B1AB-42AA-9958-F22066C54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6</Pages>
  <Words>1966</Words>
  <Characters>1121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SUS</cp:lastModifiedBy>
  <cp:revision>60</cp:revision>
  <dcterms:created xsi:type="dcterms:W3CDTF">2020-09-23T06:53:00Z</dcterms:created>
  <dcterms:modified xsi:type="dcterms:W3CDTF">2020-09-28T13:05:00Z</dcterms:modified>
</cp:coreProperties>
</file>